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E82012" w14:textId="15F9353A" w:rsidR="004678A7" w:rsidRDefault="00C0453B" w:rsidP="004678A7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PROPOSED </w:t>
      </w:r>
      <w:r w:rsidR="0065735D">
        <w:rPr>
          <w:rFonts w:ascii="Times New Roman" w:hAnsi="Times New Roman" w:cs="Times New Roman"/>
          <w:b/>
          <w:bCs/>
          <w:sz w:val="28"/>
          <w:szCs w:val="28"/>
        </w:rPr>
        <w:t>NEW CURRICULAR PROGRAM OFFERING</w:t>
      </w:r>
      <w:r w:rsidR="004678A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18232EC7" w14:textId="77777777" w:rsidR="004678A7" w:rsidRDefault="004678A7" w:rsidP="004678A7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tbl>
      <w:tblPr>
        <w:tblStyle w:val="TableGrid"/>
        <w:tblW w:w="0" w:type="auto"/>
        <w:tblInd w:w="4945" w:type="dxa"/>
        <w:tblLook w:val="04A0" w:firstRow="1" w:lastRow="0" w:firstColumn="1" w:lastColumn="0" w:noHBand="0" w:noVBand="1"/>
      </w:tblPr>
      <w:tblGrid>
        <w:gridCol w:w="2790"/>
        <w:gridCol w:w="1615"/>
      </w:tblGrid>
      <w:tr w:rsidR="004678A7" w:rsidRPr="00F44CFD" w14:paraId="5305E7FB" w14:textId="77777777" w:rsidTr="00B51D7A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18C652C6" w14:textId="77777777" w:rsidR="004678A7" w:rsidRPr="007723DA" w:rsidRDefault="004678A7" w:rsidP="00B51D7A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Submission Reference Number</w:t>
            </w:r>
          </w:p>
        </w:tc>
        <w:tc>
          <w:tcPr>
            <w:tcW w:w="1615" w:type="dxa"/>
            <w:vAlign w:val="center"/>
          </w:tcPr>
          <w:p w14:paraId="0B623E8A" w14:textId="77777777" w:rsidR="004678A7" w:rsidRPr="007723DA" w:rsidRDefault="004678A7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4678A7" w:rsidRPr="00F44CFD" w14:paraId="584E32A9" w14:textId="77777777" w:rsidTr="00B51D7A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24A17CB3" w14:textId="77777777" w:rsidR="004678A7" w:rsidRDefault="004678A7" w:rsidP="00B51D7A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Received by</w:t>
            </w:r>
          </w:p>
        </w:tc>
        <w:tc>
          <w:tcPr>
            <w:tcW w:w="1615" w:type="dxa"/>
            <w:vAlign w:val="center"/>
          </w:tcPr>
          <w:p w14:paraId="6239A3CF" w14:textId="77777777" w:rsidR="004678A7" w:rsidRPr="007723DA" w:rsidRDefault="004678A7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4678A7" w:rsidRPr="00F44CFD" w14:paraId="1F092741" w14:textId="77777777" w:rsidTr="00B51D7A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4AFA5DE7" w14:textId="77777777" w:rsidR="004678A7" w:rsidRDefault="004678A7" w:rsidP="00B51D7A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Date Received</w:t>
            </w:r>
          </w:p>
        </w:tc>
        <w:tc>
          <w:tcPr>
            <w:tcW w:w="1615" w:type="dxa"/>
            <w:vAlign w:val="center"/>
          </w:tcPr>
          <w:p w14:paraId="01F13EF6" w14:textId="77777777" w:rsidR="004678A7" w:rsidRPr="007723DA" w:rsidRDefault="004678A7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3D33B1D2" w14:textId="77777777" w:rsidR="004678A7" w:rsidRPr="00D731BA" w:rsidRDefault="004678A7" w:rsidP="004678A7">
      <w:pPr>
        <w:tabs>
          <w:tab w:val="left" w:pos="3254"/>
          <w:tab w:val="center" w:pos="5400"/>
        </w:tabs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731BA">
        <w:rPr>
          <w:rFonts w:ascii="Times New Roman" w:hAnsi="Times New Roman" w:cs="Times New Roman"/>
          <w:i/>
          <w:iCs/>
          <w:sz w:val="16"/>
          <w:szCs w:val="16"/>
        </w:rPr>
        <w:t>To be filled out by OCI</w:t>
      </w:r>
    </w:p>
    <w:p w14:paraId="2AB17063" w14:textId="77777777" w:rsidR="004B0CC8" w:rsidRDefault="004B0CC8" w:rsidP="004678A7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58981A1" w14:textId="77777777" w:rsidR="00D5616F" w:rsidRDefault="00D5616F" w:rsidP="004678A7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D5616F" w:rsidRPr="002559FB" w14:paraId="0C91A995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49594AC8" w14:textId="0D7B78D4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College</w:t>
            </w:r>
          </w:p>
        </w:tc>
        <w:tc>
          <w:tcPr>
            <w:tcW w:w="6295" w:type="dxa"/>
            <w:vAlign w:val="center"/>
          </w:tcPr>
          <w:p w14:paraId="0196ADAE" w14:textId="77777777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5616F" w:rsidRPr="002559FB" w14:paraId="7D2DBDD8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3C50823D" w14:textId="2EEBDF54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Department</w:t>
            </w:r>
          </w:p>
        </w:tc>
        <w:tc>
          <w:tcPr>
            <w:tcW w:w="6295" w:type="dxa"/>
            <w:vAlign w:val="center"/>
          </w:tcPr>
          <w:p w14:paraId="77A12C4F" w14:textId="77777777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5616F" w:rsidRPr="002559FB" w14:paraId="25B4FC94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01663390" w14:textId="7FA0D694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Proposed Program</w:t>
            </w:r>
          </w:p>
        </w:tc>
        <w:tc>
          <w:tcPr>
            <w:tcW w:w="6295" w:type="dxa"/>
            <w:vAlign w:val="center"/>
          </w:tcPr>
          <w:p w14:paraId="48D4C5CC" w14:textId="77777777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5616F" w:rsidRPr="002559FB" w14:paraId="548E4E3E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6FC58498" w14:textId="4DD272DC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Specialization/Major</w:t>
            </w:r>
          </w:p>
        </w:tc>
        <w:tc>
          <w:tcPr>
            <w:tcW w:w="6295" w:type="dxa"/>
            <w:vAlign w:val="center"/>
          </w:tcPr>
          <w:p w14:paraId="077CA9E4" w14:textId="08EBF0C3" w:rsidR="00D5616F" w:rsidRPr="002559FB" w:rsidRDefault="002559FB" w:rsidP="00B51D7A">
            <w:pPr>
              <w:pStyle w:val="NoSpacing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iCs/>
                <w:color w:val="EE0000"/>
                <w:sz w:val="24"/>
                <w:szCs w:val="24"/>
              </w:rPr>
              <w:t>(</w:t>
            </w:r>
            <w:r w:rsidR="00D5616F" w:rsidRPr="002559FB">
              <w:rPr>
                <w:rFonts w:ascii="Arial" w:hAnsi="Arial" w:cs="Arial"/>
                <w:bCs/>
                <w:i/>
                <w:iCs/>
                <w:color w:val="EE0000"/>
                <w:sz w:val="24"/>
                <w:szCs w:val="24"/>
              </w:rPr>
              <w:t>Please delete this row if it is not applicable.</w:t>
            </w:r>
            <w:r>
              <w:rPr>
                <w:rFonts w:ascii="Arial" w:hAnsi="Arial" w:cs="Arial"/>
                <w:bCs/>
                <w:i/>
                <w:iCs/>
                <w:color w:val="EE0000"/>
                <w:sz w:val="24"/>
                <w:szCs w:val="24"/>
              </w:rPr>
              <w:t>)</w:t>
            </w:r>
          </w:p>
        </w:tc>
      </w:tr>
      <w:tr w:rsidR="00D5616F" w:rsidRPr="002559FB" w14:paraId="038E4A3D" w14:textId="77777777" w:rsidTr="00B51D7A"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02895A07" w14:textId="07EFC813" w:rsidR="00D5616F" w:rsidRPr="002559FB" w:rsidRDefault="00D5616F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2559FB">
              <w:rPr>
                <w:rFonts w:ascii="Arial" w:hAnsi="Arial" w:cs="Arial"/>
                <w:sz w:val="24"/>
                <w:szCs w:val="24"/>
              </w:rPr>
              <w:t>CMO Reference</w:t>
            </w:r>
          </w:p>
        </w:tc>
        <w:tc>
          <w:tcPr>
            <w:tcW w:w="6295" w:type="dxa"/>
            <w:vAlign w:val="center"/>
          </w:tcPr>
          <w:p w14:paraId="6A4F697A" w14:textId="77777777" w:rsidR="00D5616F" w:rsidRPr="002559FB" w:rsidRDefault="00D5616F" w:rsidP="00B51D7A">
            <w:pPr>
              <w:pStyle w:val="NoSpacing"/>
              <w:rPr>
                <w:rFonts w:ascii="Arial" w:hAnsi="Arial" w:cs="Arial"/>
                <w:bCs/>
                <w:i/>
                <w:iCs/>
                <w:color w:val="EE0000"/>
                <w:sz w:val="24"/>
                <w:szCs w:val="24"/>
              </w:rPr>
            </w:pPr>
          </w:p>
        </w:tc>
      </w:tr>
    </w:tbl>
    <w:p w14:paraId="2DBB4703" w14:textId="77777777" w:rsidR="00D5616F" w:rsidRDefault="00D5616F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A37A98" w14:paraId="09DE2A4A" w14:textId="77777777" w:rsidTr="00765A6F">
        <w:trPr>
          <w:tblHeader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78B3194A" w14:textId="5FAA3591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. Executive Summary</w:t>
            </w:r>
          </w:p>
        </w:tc>
      </w:tr>
    </w:tbl>
    <w:p w14:paraId="0D71E5CC" w14:textId="77777777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6EF0A6D2" w14:textId="73636601" w:rsidR="00A37A98" w:rsidRP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6793F345" w14:textId="77777777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A37A98" w14:paraId="44FBBC83" w14:textId="77777777" w:rsidTr="00765A6F">
        <w:trPr>
          <w:tblHeader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5183B676" w14:textId="720E599D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I. </w:t>
            </w:r>
            <w:r w:rsidRPr="002559FB">
              <w:rPr>
                <w:rFonts w:ascii="Arial" w:hAnsi="Arial" w:cs="Arial"/>
                <w:sz w:val="24"/>
                <w:szCs w:val="24"/>
              </w:rPr>
              <w:t xml:space="preserve">Description and Rationale </w:t>
            </w:r>
            <w:r>
              <w:rPr>
                <w:rFonts w:ascii="Arial" w:hAnsi="Arial" w:cs="Arial"/>
                <w:sz w:val="24"/>
                <w:szCs w:val="24"/>
              </w:rPr>
              <w:t>of</w:t>
            </w:r>
            <w:r w:rsidRPr="002559FB">
              <w:rPr>
                <w:rFonts w:ascii="Arial" w:hAnsi="Arial" w:cs="Arial"/>
                <w:sz w:val="24"/>
                <w:szCs w:val="24"/>
              </w:rPr>
              <w:t xml:space="preserve"> the Revised Curricula</w:t>
            </w:r>
          </w:p>
        </w:tc>
      </w:tr>
    </w:tbl>
    <w:p w14:paraId="69E7826C" w14:textId="77777777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48C23F8E" w14:textId="2D92CA30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146F18BE" w14:textId="77777777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417E7182" w14:textId="77777777" w:rsidTr="00765A6F">
        <w:trPr>
          <w:tblHeader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1BBD1FEC" w14:textId="6BAF1C36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II. </w:t>
            </w:r>
            <w:r w:rsidRPr="002559FB">
              <w:rPr>
                <w:rFonts w:ascii="Arial" w:hAnsi="Arial" w:cs="Arial"/>
                <w:sz w:val="24"/>
                <w:szCs w:val="24"/>
              </w:rPr>
              <w:t>Results of the Feasibility Study</w:t>
            </w:r>
          </w:p>
        </w:tc>
      </w:tr>
    </w:tbl>
    <w:p w14:paraId="32FA9B7C" w14:textId="2346E6BB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24C73A9B" w14:textId="1D66E1F0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03B0B957" w14:textId="7A259B3D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A37A98" w14:paraId="03DD7648" w14:textId="77777777" w:rsidTr="00765A6F">
        <w:trPr>
          <w:tblHeader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6A601A4A" w14:textId="737A058F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IV. Proposed Curriculum</w:t>
            </w:r>
          </w:p>
        </w:tc>
      </w:tr>
    </w:tbl>
    <w:p w14:paraId="00297D88" w14:textId="7F51C0D5" w:rsidR="00A37A98" w:rsidRDefault="00A37A98" w:rsidP="004678A7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344C2673" w14:textId="592A2118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1 </w:t>
      </w:r>
      <w:r w:rsidRPr="002559FB">
        <w:rPr>
          <w:rFonts w:ascii="Arial" w:hAnsi="Arial" w:cs="Arial"/>
          <w:bCs/>
          <w:sz w:val="24"/>
          <w:szCs w:val="24"/>
        </w:rPr>
        <w:t>Institutional Outcomes</w:t>
      </w:r>
    </w:p>
    <w:p w14:paraId="31E4EA5A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1BB23B8C" w14:textId="5838E8E6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2 </w:t>
      </w:r>
      <w:r w:rsidRPr="002559FB">
        <w:rPr>
          <w:rFonts w:ascii="Arial" w:hAnsi="Arial" w:cs="Arial"/>
          <w:bCs/>
          <w:sz w:val="24"/>
          <w:szCs w:val="24"/>
        </w:rPr>
        <w:t>Program Educational Objectives</w:t>
      </w:r>
    </w:p>
    <w:p w14:paraId="1C11BE31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20B97B97" w14:textId="4787984F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3 </w:t>
      </w:r>
      <w:r w:rsidRPr="002559FB">
        <w:rPr>
          <w:rFonts w:ascii="Arial" w:hAnsi="Arial" w:cs="Arial"/>
          <w:bCs/>
          <w:sz w:val="24"/>
          <w:szCs w:val="24"/>
        </w:rPr>
        <w:t>Program Outcomes and Performance Indicators</w:t>
      </w:r>
    </w:p>
    <w:p w14:paraId="511B981E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49C5495B" w14:textId="44B0142E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4.4 Curriculum Map</w:t>
      </w:r>
    </w:p>
    <w:p w14:paraId="7BB2D9F2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36D6804B" w14:textId="51C05395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5 </w:t>
      </w:r>
      <w:r w:rsidRPr="002559FB">
        <w:rPr>
          <w:rFonts w:ascii="Arial" w:hAnsi="Arial" w:cs="Arial"/>
          <w:bCs/>
          <w:sz w:val="24"/>
          <w:szCs w:val="24"/>
        </w:rPr>
        <w:t>Curriculum Prospectus</w:t>
      </w:r>
    </w:p>
    <w:p w14:paraId="5D1DA0BB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483D734B" w14:textId="7DAAB8F6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6 </w:t>
      </w:r>
      <w:r w:rsidRPr="002559FB">
        <w:rPr>
          <w:rFonts w:ascii="Arial" w:hAnsi="Arial" w:cs="Arial"/>
          <w:bCs/>
          <w:sz w:val="24"/>
          <w:szCs w:val="24"/>
        </w:rPr>
        <w:t>Summary of Units per Term</w:t>
      </w:r>
    </w:p>
    <w:p w14:paraId="66017AC8" w14:textId="77777777" w:rsidR="00A93C05" w:rsidRDefault="00A93C05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p w14:paraId="5E9A6319" w14:textId="724DA063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4.7 </w:t>
      </w:r>
      <w:r w:rsidRPr="002559FB">
        <w:rPr>
          <w:rFonts w:ascii="Arial" w:hAnsi="Arial" w:cs="Arial"/>
          <w:bCs/>
          <w:sz w:val="24"/>
          <w:szCs w:val="24"/>
        </w:rPr>
        <w:t>Course Descriptions</w:t>
      </w:r>
    </w:p>
    <w:p w14:paraId="0E678CEB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07E724EE" w14:textId="77777777" w:rsidTr="00765A6F">
        <w:trPr>
          <w:tblHeader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3BA36F07" w14:textId="4A01679D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V.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>Faculty and Staffing</w:t>
            </w:r>
          </w:p>
        </w:tc>
      </w:tr>
    </w:tbl>
    <w:p w14:paraId="4EF45940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295E7A12" w14:textId="77777777" w:rsidR="00A37A98" w:rsidRP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09CA1A45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153DE77B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78D96122" w14:textId="77777777" w:rsidTr="00765A6F">
        <w:trPr>
          <w:tblHeader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13568282" w14:textId="753D6D74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VI.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>Resources and Facilities</w:t>
            </w:r>
          </w:p>
        </w:tc>
      </w:tr>
    </w:tbl>
    <w:p w14:paraId="04993ADA" w14:textId="1380A9DE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299995A6" w14:textId="77777777" w:rsidR="00A37A98" w:rsidRP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7E984E9D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6EB82613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53E349C0" w14:textId="77777777" w:rsidTr="00765A6F">
        <w:trPr>
          <w:tblHeader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4CF7A78A" w14:textId="42C76501" w:rsidR="00A37A98" w:rsidRDefault="00A37A98" w:rsidP="00B51D7A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VII.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 xml:space="preserve">Implementation </w:t>
            </w:r>
            <w:r w:rsidR="007B7987">
              <w:rPr>
                <w:rFonts w:ascii="Arial" w:hAnsi="Arial" w:cs="Arial"/>
                <w:bCs/>
                <w:sz w:val="24"/>
                <w:szCs w:val="24"/>
              </w:rPr>
              <w:t xml:space="preserve">and Sustainability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>Plan</w:t>
            </w:r>
          </w:p>
        </w:tc>
      </w:tr>
    </w:tbl>
    <w:p w14:paraId="12EB67BE" w14:textId="7BBA15BA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4EDC468A" w14:textId="77777777" w:rsidR="00A37A98" w:rsidRP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6016342B" w14:textId="7777777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7A98" w14:paraId="710DD316" w14:textId="77777777" w:rsidTr="00765A6F">
        <w:trPr>
          <w:tblHeader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40C2178A" w14:textId="4F705F36" w:rsidR="00A37A98" w:rsidRDefault="00A37A98" w:rsidP="00B51D7A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lastRenderedPageBreak/>
              <w:t xml:space="preserve">VIII. </w:t>
            </w:r>
            <w:r w:rsidRPr="002559FB">
              <w:rPr>
                <w:rFonts w:ascii="Arial" w:hAnsi="Arial" w:cs="Arial"/>
                <w:bCs/>
                <w:sz w:val="24"/>
                <w:szCs w:val="24"/>
              </w:rPr>
              <w:t>Recommendations</w:t>
            </w:r>
          </w:p>
        </w:tc>
      </w:tr>
    </w:tbl>
    <w:p w14:paraId="65A5FE2F" w14:textId="7403CEC7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738AEBB4" w14:textId="77777777" w:rsidR="00A37A98" w:rsidRP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color w:val="EE0000"/>
          <w:sz w:val="24"/>
          <w:szCs w:val="24"/>
        </w:rPr>
      </w:pPr>
      <w:r w:rsidRPr="00A37A98">
        <w:rPr>
          <w:rFonts w:ascii="Arial" w:hAnsi="Arial" w:cs="Arial"/>
          <w:color w:val="EE0000"/>
          <w:sz w:val="24"/>
          <w:szCs w:val="24"/>
        </w:rPr>
        <w:t>&lt;Text here&gt;</w:t>
      </w:r>
    </w:p>
    <w:p w14:paraId="2DB8D91C" w14:textId="2D51206A" w:rsidR="00A37A98" w:rsidRDefault="00A37A98" w:rsidP="00A37A98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60C75A04" w14:textId="77777777" w:rsidR="005C325B" w:rsidRPr="003A17AC" w:rsidRDefault="005C325B" w:rsidP="003A17A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20BDDD85" w14:textId="15E635F0" w:rsidR="00B17FA5" w:rsidRPr="0015033A" w:rsidRDefault="00FC4485" w:rsidP="00B17FA5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15033A">
        <w:rPr>
          <w:rFonts w:ascii="Arial" w:hAnsi="Arial" w:cs="Arial"/>
          <w:b/>
          <w:bCs/>
          <w:sz w:val="24"/>
          <w:szCs w:val="24"/>
        </w:rPr>
        <w:t>Proponent</w:t>
      </w:r>
      <w:r w:rsidR="00B17FA5" w:rsidRPr="0015033A">
        <w:rPr>
          <w:rFonts w:ascii="Arial" w:hAnsi="Arial" w:cs="Arial"/>
          <w:b/>
          <w:bCs/>
          <w:sz w:val="24"/>
          <w:szCs w:val="24"/>
        </w:rPr>
        <w:t>:</w:t>
      </w:r>
    </w:p>
    <w:p w14:paraId="2EE8070B" w14:textId="77777777" w:rsidR="00B17FA5" w:rsidRPr="0015033A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62EEAA" w14:textId="77777777" w:rsidR="00B17FA5" w:rsidRPr="0015033A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6AB60A" w14:textId="77777777" w:rsidR="00B17FA5" w:rsidRPr="0015033A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</w:t>
      </w:r>
      <w:r w:rsidRPr="0015033A">
        <w:rPr>
          <w:rFonts w:ascii="Arial" w:hAnsi="Arial" w:cs="Arial"/>
          <w:b/>
          <w:bCs/>
          <w:sz w:val="24"/>
          <w:szCs w:val="24"/>
        </w:rPr>
        <w:t>NAME IN BOLD UPPERCASE</w:t>
      </w:r>
      <w:r w:rsidRPr="0015033A">
        <w:rPr>
          <w:rFonts w:ascii="Arial" w:hAnsi="Arial" w:cs="Arial"/>
          <w:sz w:val="24"/>
          <w:szCs w:val="24"/>
        </w:rPr>
        <w:t>]</w:t>
      </w:r>
    </w:p>
    <w:p w14:paraId="54D68602" w14:textId="15E39284" w:rsidR="00B17FA5" w:rsidRPr="0015033A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Designation]</w:t>
      </w:r>
    </w:p>
    <w:p w14:paraId="5832AF91" w14:textId="77777777" w:rsidR="00F91408" w:rsidRDefault="00F91408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658F3E2" w14:textId="77777777" w:rsidR="00B51D7A" w:rsidRPr="0015033A" w:rsidRDefault="00B51D7A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C2E07DB" w14:textId="77777777" w:rsidR="00F91408" w:rsidRPr="0015033A" w:rsidRDefault="00F91408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D682239" w14:textId="57A4C785" w:rsidR="00F91408" w:rsidRPr="0015033A" w:rsidRDefault="00F91408" w:rsidP="00F9140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</w:t>
      </w:r>
      <w:r w:rsidRPr="0015033A">
        <w:rPr>
          <w:rFonts w:ascii="Arial" w:hAnsi="Arial" w:cs="Arial"/>
          <w:b/>
          <w:bCs/>
          <w:sz w:val="24"/>
          <w:szCs w:val="24"/>
        </w:rPr>
        <w:t>NAME IN BOLD UPPERCASE</w:t>
      </w:r>
      <w:r w:rsidRPr="0015033A">
        <w:rPr>
          <w:rFonts w:ascii="Arial" w:hAnsi="Arial" w:cs="Arial"/>
          <w:sz w:val="24"/>
          <w:szCs w:val="24"/>
        </w:rPr>
        <w:t>]</w:t>
      </w:r>
      <w:r w:rsidR="0055271C">
        <w:rPr>
          <w:rFonts w:ascii="Arial" w:hAnsi="Arial" w:cs="Arial"/>
          <w:sz w:val="24"/>
          <w:szCs w:val="24"/>
        </w:rPr>
        <w:t xml:space="preserve">   </w:t>
      </w:r>
    </w:p>
    <w:p w14:paraId="570B0914" w14:textId="67872151" w:rsidR="00F91408" w:rsidRPr="0015033A" w:rsidRDefault="00F91408" w:rsidP="00F9140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 xml:space="preserve">[College </w:t>
      </w:r>
      <w:proofErr w:type="gramStart"/>
      <w:r w:rsidRPr="0015033A">
        <w:rPr>
          <w:rFonts w:ascii="Arial" w:hAnsi="Arial" w:cs="Arial"/>
          <w:sz w:val="24"/>
          <w:szCs w:val="24"/>
        </w:rPr>
        <w:t xml:space="preserve">Dean]   </w:t>
      </w:r>
      <w:proofErr w:type="gramEnd"/>
      <w:r w:rsidR="00344F03" w:rsidRPr="0015033A">
        <w:rPr>
          <w:rFonts w:ascii="Arial" w:hAnsi="Arial" w:cs="Arial"/>
          <w:i/>
          <w:iCs/>
          <w:color w:val="EE0000"/>
          <w:sz w:val="24"/>
          <w:szCs w:val="24"/>
        </w:rPr>
        <w:t>(</w:t>
      </w:r>
      <w:r w:rsidR="00344F03">
        <w:rPr>
          <w:rFonts w:ascii="Arial" w:hAnsi="Arial" w:cs="Arial"/>
          <w:i/>
          <w:iCs/>
          <w:color w:val="EE0000"/>
          <w:sz w:val="24"/>
          <w:szCs w:val="24"/>
        </w:rPr>
        <w:t>Please d</w:t>
      </w:r>
      <w:r w:rsidR="00344F03" w:rsidRPr="0015033A">
        <w:rPr>
          <w:rFonts w:ascii="Arial" w:hAnsi="Arial" w:cs="Arial"/>
          <w:i/>
          <w:iCs/>
          <w:color w:val="EE0000"/>
          <w:sz w:val="24"/>
          <w:szCs w:val="24"/>
        </w:rPr>
        <w:t xml:space="preserve">elete </w:t>
      </w:r>
      <w:r w:rsidR="00344F03">
        <w:rPr>
          <w:rFonts w:ascii="Arial" w:hAnsi="Arial" w:cs="Arial"/>
          <w:i/>
          <w:iCs/>
          <w:color w:val="EE0000"/>
          <w:sz w:val="24"/>
          <w:szCs w:val="24"/>
        </w:rPr>
        <w:t xml:space="preserve">signatory </w:t>
      </w:r>
      <w:r w:rsidR="00344F03" w:rsidRPr="0015033A">
        <w:rPr>
          <w:rFonts w:ascii="Arial" w:hAnsi="Arial" w:cs="Arial"/>
          <w:i/>
          <w:iCs/>
          <w:color w:val="EE0000"/>
          <w:sz w:val="24"/>
          <w:szCs w:val="24"/>
        </w:rPr>
        <w:t xml:space="preserve">if </w:t>
      </w:r>
      <w:r w:rsidR="00344F03">
        <w:rPr>
          <w:rFonts w:ascii="Arial" w:hAnsi="Arial" w:cs="Arial"/>
          <w:i/>
          <w:iCs/>
          <w:color w:val="EE0000"/>
          <w:sz w:val="24"/>
          <w:szCs w:val="24"/>
        </w:rPr>
        <w:t>it</w:t>
      </w:r>
      <w:r w:rsidR="00344F03" w:rsidRPr="0015033A">
        <w:rPr>
          <w:rFonts w:ascii="Arial" w:hAnsi="Arial" w:cs="Arial"/>
          <w:i/>
          <w:iCs/>
          <w:color w:val="EE0000"/>
          <w:sz w:val="24"/>
          <w:szCs w:val="24"/>
        </w:rPr>
        <w:t xml:space="preserve"> is not applicable)</w:t>
      </w:r>
    </w:p>
    <w:p w14:paraId="44DFD59D" w14:textId="77777777" w:rsidR="00B17FA5" w:rsidRDefault="00B17FA5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A2D47CA" w14:textId="77777777" w:rsidR="00B51D7A" w:rsidRPr="0015033A" w:rsidRDefault="00B51D7A" w:rsidP="00B17F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B5CCAC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Recommending Approval:</w:t>
      </w:r>
    </w:p>
    <w:p w14:paraId="0E79AD6B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CFE878F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BA360CC" w14:textId="77777777" w:rsidR="00F91408" w:rsidRPr="0015033A" w:rsidRDefault="00F91408" w:rsidP="00F9140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</w:t>
      </w:r>
      <w:r w:rsidRPr="0015033A">
        <w:rPr>
          <w:rFonts w:ascii="Arial" w:hAnsi="Arial" w:cs="Arial"/>
          <w:b/>
          <w:bCs/>
          <w:sz w:val="24"/>
          <w:szCs w:val="24"/>
        </w:rPr>
        <w:t>NAME IN BOLD UPPERCASE</w:t>
      </w:r>
      <w:r w:rsidRPr="0015033A">
        <w:rPr>
          <w:rFonts w:ascii="Arial" w:hAnsi="Arial" w:cs="Arial"/>
          <w:sz w:val="24"/>
          <w:szCs w:val="24"/>
        </w:rPr>
        <w:t>]</w:t>
      </w:r>
    </w:p>
    <w:p w14:paraId="45C56905" w14:textId="77777777" w:rsidR="00F91408" w:rsidRPr="0015033A" w:rsidRDefault="00F91408" w:rsidP="00F9140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Vice President for Academic Affairs</w:t>
      </w:r>
    </w:p>
    <w:p w14:paraId="52D7F31D" w14:textId="77777777" w:rsidR="00F91408" w:rsidRDefault="00F91408" w:rsidP="00B34584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1442FF07" w14:textId="77777777" w:rsidR="00B51D7A" w:rsidRPr="0015033A" w:rsidRDefault="00B51D7A" w:rsidP="00B34584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419687E9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Approved:</w:t>
      </w:r>
    </w:p>
    <w:p w14:paraId="46E8D075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C91F809" w14:textId="77777777" w:rsidR="00F91408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color w:val="EE0000"/>
          <w:sz w:val="24"/>
          <w:szCs w:val="24"/>
        </w:rPr>
      </w:pPr>
    </w:p>
    <w:p w14:paraId="36E561D0" w14:textId="77777777" w:rsidR="00F91408" w:rsidRPr="0015033A" w:rsidRDefault="00F91408" w:rsidP="00F9140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[</w:t>
      </w:r>
      <w:r w:rsidRPr="0015033A">
        <w:rPr>
          <w:rFonts w:ascii="Arial" w:hAnsi="Arial" w:cs="Arial"/>
          <w:b/>
          <w:bCs/>
          <w:sz w:val="24"/>
          <w:szCs w:val="24"/>
        </w:rPr>
        <w:t>NAME IN BOLD UPPERCASE</w:t>
      </w:r>
      <w:r w:rsidRPr="0015033A">
        <w:rPr>
          <w:rFonts w:ascii="Arial" w:hAnsi="Arial" w:cs="Arial"/>
          <w:sz w:val="24"/>
          <w:szCs w:val="24"/>
        </w:rPr>
        <w:t>]</w:t>
      </w:r>
    </w:p>
    <w:p w14:paraId="6D2C12FD" w14:textId="18E63BCF" w:rsidR="00780962" w:rsidRPr="0015033A" w:rsidRDefault="00F91408" w:rsidP="00F91408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>University President</w:t>
      </w:r>
    </w:p>
    <w:p w14:paraId="769FAC46" w14:textId="77777777" w:rsidR="00417005" w:rsidRPr="0015033A" w:rsidRDefault="00417005" w:rsidP="00170665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0854485B" w14:textId="77777777" w:rsidR="001C3F4F" w:rsidRDefault="001C3F4F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9F80398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8FAEA19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ABBA830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B9F999E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240F872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E11B1AC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5AD879D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880E2B1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5B3A5E8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3A3BEF0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093E098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CC12368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018E55C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EAE4671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7E0C0C7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10DA71C7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1CAE7A2F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DB69EAF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DAA2EDE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804A1D2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8BF1E25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53AF7DB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BF628AB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8EEA097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A551676" w14:textId="77777777" w:rsidR="00A93C05" w:rsidRDefault="00A93C05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EF93B3B" w14:textId="788B0539" w:rsidR="006E5139" w:rsidRPr="0015033A" w:rsidRDefault="00CD7A50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033A">
        <w:rPr>
          <w:rFonts w:ascii="Arial" w:hAnsi="Arial" w:cs="Arial"/>
          <w:b/>
          <w:bCs/>
          <w:sz w:val="24"/>
          <w:szCs w:val="24"/>
        </w:rPr>
        <w:lastRenderedPageBreak/>
        <w:t>Committee</w:t>
      </w:r>
      <w:r w:rsidR="00FC4485" w:rsidRPr="0015033A">
        <w:rPr>
          <w:rFonts w:ascii="Arial" w:hAnsi="Arial" w:cs="Arial"/>
          <w:b/>
          <w:bCs/>
          <w:sz w:val="24"/>
          <w:szCs w:val="24"/>
        </w:rPr>
        <w:t xml:space="preserve"> </w:t>
      </w:r>
      <w:r w:rsidR="0067236E" w:rsidRPr="0015033A">
        <w:rPr>
          <w:rFonts w:ascii="Arial" w:hAnsi="Arial" w:cs="Arial"/>
          <w:b/>
          <w:bCs/>
          <w:sz w:val="24"/>
          <w:szCs w:val="24"/>
        </w:rPr>
        <w:t>Approv</w:t>
      </w:r>
      <w:r w:rsidR="00FC4485" w:rsidRPr="0015033A">
        <w:rPr>
          <w:rFonts w:ascii="Arial" w:hAnsi="Arial" w:cs="Arial"/>
          <w:b/>
          <w:bCs/>
          <w:sz w:val="24"/>
          <w:szCs w:val="24"/>
        </w:rPr>
        <w:t>al</w:t>
      </w:r>
      <w:r w:rsidR="0067236E" w:rsidRPr="0015033A">
        <w:rPr>
          <w:rFonts w:ascii="Arial" w:hAnsi="Arial" w:cs="Arial"/>
          <w:b/>
          <w:bCs/>
          <w:sz w:val="24"/>
          <w:szCs w:val="24"/>
        </w:rPr>
        <w:t>:</w:t>
      </w:r>
    </w:p>
    <w:p w14:paraId="256918FC" w14:textId="77777777" w:rsidR="0067236E" w:rsidRPr="0015033A" w:rsidRDefault="0067236E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A0E9E6E" w14:textId="43340880" w:rsidR="0067236E" w:rsidRPr="0015033A" w:rsidRDefault="0067236E" w:rsidP="0067236E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033A">
        <w:rPr>
          <w:rFonts w:ascii="Arial" w:hAnsi="Arial" w:cs="Arial"/>
          <w:b/>
          <w:bCs/>
          <w:sz w:val="24"/>
          <w:szCs w:val="24"/>
        </w:rPr>
        <w:t>PROGRAM DEVELOPMENT</w:t>
      </w:r>
      <w:r w:rsidR="00FC36BC" w:rsidRPr="0015033A">
        <w:rPr>
          <w:rFonts w:ascii="Arial" w:hAnsi="Arial" w:cs="Arial"/>
          <w:b/>
          <w:bCs/>
          <w:sz w:val="24"/>
          <w:szCs w:val="24"/>
        </w:rPr>
        <w:t xml:space="preserve"> </w:t>
      </w:r>
      <w:r w:rsidRPr="0015033A">
        <w:rPr>
          <w:rFonts w:ascii="Arial" w:hAnsi="Arial" w:cs="Arial"/>
          <w:b/>
          <w:bCs/>
          <w:sz w:val="24"/>
          <w:szCs w:val="24"/>
        </w:rPr>
        <w:t xml:space="preserve">COMMITTEE </w:t>
      </w:r>
    </w:p>
    <w:p w14:paraId="44034E5D" w14:textId="77777777" w:rsidR="00314B54" w:rsidRPr="0015033A" w:rsidRDefault="00314B54" w:rsidP="00FC36BC">
      <w:pPr>
        <w:spacing w:after="0" w:line="240" w:lineRule="auto"/>
        <w:jc w:val="center"/>
        <w:rPr>
          <w:rFonts w:ascii="Arial" w:hAnsi="Arial" w:cs="Arial"/>
          <w:i/>
          <w:iCs/>
          <w:sz w:val="24"/>
          <w:szCs w:val="24"/>
        </w:rPr>
      </w:pPr>
    </w:p>
    <w:p w14:paraId="7DE0BE6B" w14:textId="3A8B7B06" w:rsidR="0067236E" w:rsidRPr="0055271C" w:rsidRDefault="00FC36BC" w:rsidP="00FC36BC">
      <w:pPr>
        <w:spacing w:after="0" w:line="240" w:lineRule="auto"/>
        <w:jc w:val="center"/>
        <w:rPr>
          <w:rFonts w:ascii="Arial" w:hAnsi="Arial" w:cs="Arial"/>
          <w:i/>
          <w:iCs/>
          <w:color w:val="EE0000"/>
        </w:rPr>
      </w:pPr>
      <w:r w:rsidRPr="0055271C">
        <w:rPr>
          <w:rFonts w:ascii="Arial" w:hAnsi="Arial" w:cs="Arial"/>
          <w:i/>
          <w:iCs/>
          <w:color w:val="EE0000"/>
        </w:rPr>
        <w:t>(</w:t>
      </w:r>
      <w:r w:rsidR="00415C0A" w:rsidRPr="0055271C">
        <w:rPr>
          <w:rFonts w:ascii="Arial" w:hAnsi="Arial" w:cs="Arial"/>
          <w:i/>
          <w:iCs/>
          <w:color w:val="EE0000"/>
        </w:rPr>
        <w:t xml:space="preserve">NOTE: </w:t>
      </w:r>
      <w:r w:rsidRPr="0055271C">
        <w:rPr>
          <w:rFonts w:ascii="Arial" w:hAnsi="Arial" w:cs="Arial"/>
          <w:i/>
          <w:iCs/>
          <w:color w:val="EE0000"/>
        </w:rPr>
        <w:t xml:space="preserve">Please refer to </w:t>
      </w:r>
      <w:r w:rsidR="0011544F" w:rsidRPr="0055271C">
        <w:rPr>
          <w:rFonts w:ascii="Arial" w:hAnsi="Arial" w:cs="Arial"/>
          <w:i/>
          <w:iCs/>
          <w:color w:val="EE0000"/>
        </w:rPr>
        <w:t>the “Standards and Guidelines for Revising a Curriculum and Offering a New Curricular Program” (</w:t>
      </w:r>
      <w:r w:rsidRPr="0055271C">
        <w:rPr>
          <w:rFonts w:ascii="Arial" w:hAnsi="Arial" w:cs="Arial"/>
          <w:i/>
          <w:iCs/>
          <w:color w:val="EE0000"/>
        </w:rPr>
        <w:t>TSU-OCI-OM-01</w:t>
      </w:r>
      <w:r w:rsidR="0011544F" w:rsidRPr="0055271C">
        <w:rPr>
          <w:rFonts w:ascii="Arial" w:hAnsi="Arial" w:cs="Arial"/>
          <w:i/>
          <w:iCs/>
          <w:color w:val="EE0000"/>
        </w:rPr>
        <w:t>)</w:t>
      </w:r>
      <w:r w:rsidRPr="0055271C">
        <w:rPr>
          <w:rFonts w:ascii="Arial" w:hAnsi="Arial" w:cs="Arial"/>
          <w:i/>
          <w:iCs/>
          <w:color w:val="EE0000"/>
        </w:rPr>
        <w:t xml:space="preserve"> for the composition of the committee</w:t>
      </w:r>
      <w:r w:rsidR="00417005" w:rsidRPr="0055271C">
        <w:rPr>
          <w:rFonts w:ascii="Arial" w:hAnsi="Arial" w:cs="Arial"/>
          <w:i/>
          <w:iCs/>
          <w:color w:val="EE0000"/>
        </w:rPr>
        <w:t>.</w:t>
      </w:r>
      <w:r w:rsidR="0055271C" w:rsidRPr="0055271C">
        <w:rPr>
          <w:rFonts w:ascii="Arial" w:hAnsi="Arial" w:cs="Arial"/>
          <w:i/>
          <w:iCs/>
          <w:color w:val="EE0000"/>
        </w:rPr>
        <w:t xml:space="preserve"> Kindly </w:t>
      </w:r>
      <w:proofErr w:type="gramStart"/>
      <w:r w:rsidR="0055271C" w:rsidRPr="0055271C">
        <w:rPr>
          <w:rFonts w:ascii="Arial" w:hAnsi="Arial" w:cs="Arial"/>
          <w:i/>
          <w:iCs/>
          <w:color w:val="EE0000"/>
        </w:rPr>
        <w:t>delete</w:t>
      </w:r>
      <w:proofErr w:type="gramEnd"/>
      <w:r w:rsidR="0055271C" w:rsidRPr="0055271C">
        <w:rPr>
          <w:rFonts w:ascii="Arial" w:hAnsi="Arial" w:cs="Arial"/>
          <w:i/>
          <w:iCs/>
          <w:color w:val="EE0000"/>
        </w:rPr>
        <w:t xml:space="preserve"> all NOTES and prompts once addressed or completed.)</w:t>
      </w:r>
    </w:p>
    <w:p w14:paraId="31F6149F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81D414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B1E593" w14:textId="51CF71C4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>_________________________________</w:t>
      </w:r>
      <w:r w:rsidRPr="0067236E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67236E">
        <w:rPr>
          <w:rFonts w:ascii="Times New Roman" w:hAnsi="Times New Roman" w:cs="Times New Roman"/>
          <w:sz w:val="24"/>
          <w:szCs w:val="24"/>
        </w:rPr>
        <w:tab/>
        <w:t xml:space="preserve">     ________________________________</w:t>
      </w:r>
    </w:p>
    <w:p w14:paraId="3EC0F7DE" w14:textId="378690A4" w:rsidR="0067236E" w:rsidRPr="0015033A" w:rsidRDefault="0067236E" w:rsidP="0067236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5033A">
        <w:rPr>
          <w:rFonts w:ascii="Arial" w:hAnsi="Arial" w:cs="Arial"/>
          <w:sz w:val="24"/>
          <w:szCs w:val="24"/>
        </w:rPr>
        <w:t xml:space="preserve">                   Chairperson</w:t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proofErr w:type="gramStart"/>
      <w:r w:rsidRPr="0015033A">
        <w:rPr>
          <w:rFonts w:ascii="Arial" w:hAnsi="Arial" w:cs="Arial"/>
          <w:sz w:val="24"/>
          <w:szCs w:val="24"/>
        </w:rPr>
        <w:tab/>
        <w:t xml:space="preserve">  </w:t>
      </w:r>
      <w:r w:rsidRPr="0015033A">
        <w:rPr>
          <w:rFonts w:ascii="Arial" w:hAnsi="Arial" w:cs="Arial"/>
          <w:sz w:val="24"/>
          <w:szCs w:val="24"/>
        </w:rPr>
        <w:tab/>
      </w:r>
      <w:proofErr w:type="gramEnd"/>
      <w:r w:rsidR="00FC36BC" w:rsidRPr="0015033A">
        <w:rPr>
          <w:rFonts w:ascii="Arial" w:hAnsi="Arial" w:cs="Arial"/>
          <w:sz w:val="24"/>
          <w:szCs w:val="24"/>
        </w:rPr>
        <w:t xml:space="preserve">          </w:t>
      </w:r>
      <w:r w:rsidR="00B51D7A">
        <w:rPr>
          <w:rFonts w:ascii="Arial" w:hAnsi="Arial" w:cs="Arial"/>
          <w:sz w:val="24"/>
          <w:szCs w:val="24"/>
        </w:rPr>
        <w:t xml:space="preserve">  </w:t>
      </w:r>
      <w:r w:rsidR="00FC36BC" w:rsidRPr="0015033A">
        <w:rPr>
          <w:rFonts w:ascii="Arial" w:hAnsi="Arial" w:cs="Arial"/>
          <w:sz w:val="24"/>
          <w:szCs w:val="24"/>
        </w:rPr>
        <w:t xml:space="preserve"> </w:t>
      </w:r>
      <w:r w:rsidRPr="0015033A">
        <w:rPr>
          <w:rFonts w:ascii="Arial" w:hAnsi="Arial" w:cs="Arial"/>
          <w:sz w:val="24"/>
          <w:szCs w:val="24"/>
        </w:rPr>
        <w:t xml:space="preserve">Vice-Chairperson  </w:t>
      </w:r>
      <w:r w:rsidRPr="0015033A">
        <w:rPr>
          <w:rFonts w:ascii="Arial" w:hAnsi="Arial" w:cs="Arial"/>
          <w:sz w:val="24"/>
          <w:szCs w:val="24"/>
        </w:rPr>
        <w:tab/>
      </w:r>
    </w:p>
    <w:p w14:paraId="0BF1D3B9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540C0A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5EBF70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E3036E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076156" w14:textId="144BB609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  <w:r w:rsidR="00FC36BC">
        <w:rPr>
          <w:rFonts w:ascii="Times New Roman" w:hAnsi="Times New Roman" w:cs="Times New Roman"/>
          <w:sz w:val="24"/>
          <w:szCs w:val="24"/>
        </w:rPr>
        <w:t xml:space="preserve">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 w:rsidR="00FC36BC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512DF9EE" w14:textId="32DA9053" w:rsidR="0067236E" w:rsidRPr="0015033A" w:rsidRDefault="0067236E" w:rsidP="0067236E">
      <w:pPr>
        <w:spacing w:after="0" w:line="240" w:lineRule="auto"/>
        <w:ind w:right="-658"/>
        <w:rPr>
          <w:rFonts w:ascii="Arial" w:hAnsi="Arial" w:cs="Arial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 xml:space="preserve">    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 xml:space="preserve">           Member</w:t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</w:r>
      <w:r w:rsidR="00FC36BC" w:rsidRPr="0015033A">
        <w:rPr>
          <w:rFonts w:ascii="Arial" w:hAnsi="Arial" w:cs="Arial"/>
          <w:sz w:val="24"/>
          <w:szCs w:val="24"/>
        </w:rPr>
        <w:tab/>
        <w:t xml:space="preserve">          </w:t>
      </w:r>
      <w:r w:rsidRPr="0015033A">
        <w:rPr>
          <w:rFonts w:ascii="Arial" w:hAnsi="Arial" w:cs="Arial"/>
          <w:sz w:val="24"/>
          <w:szCs w:val="24"/>
        </w:rPr>
        <w:t>Member</w:t>
      </w:r>
    </w:p>
    <w:p w14:paraId="6BDA098F" w14:textId="77777777" w:rsidR="0067236E" w:rsidRPr="0015033A" w:rsidRDefault="0067236E" w:rsidP="0067236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6AD9495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29E5AD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5D1DFA" w14:textId="77777777" w:rsidR="0067236E" w:rsidRPr="0067236E" w:rsidRDefault="0067236E" w:rsidP="006723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4DD748" w14:textId="77777777" w:rsidR="00FC36BC" w:rsidRPr="0067236E" w:rsidRDefault="00FC36BC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67707D95" w14:textId="6148B4CE" w:rsidR="0067236E" w:rsidRPr="0015033A" w:rsidRDefault="00FC36BC" w:rsidP="00FC36B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 xml:space="preserve">    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 xml:space="preserve">           Member</w:t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  <w:t xml:space="preserve">          </w:t>
      </w:r>
      <w:proofErr w:type="spellStart"/>
      <w:r w:rsidRPr="0015033A">
        <w:rPr>
          <w:rFonts w:ascii="Arial" w:hAnsi="Arial" w:cs="Arial"/>
          <w:sz w:val="24"/>
          <w:szCs w:val="24"/>
        </w:rPr>
        <w:t>Member</w:t>
      </w:r>
      <w:proofErr w:type="spellEnd"/>
    </w:p>
    <w:p w14:paraId="73F67FCD" w14:textId="77777777" w:rsidR="00FC36BC" w:rsidRDefault="00FC36BC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00CC37" w14:textId="77777777" w:rsidR="00DD3B06" w:rsidRDefault="00DD3B06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E5D528" w14:textId="77777777" w:rsidR="00DD3B06" w:rsidRDefault="00DD3B06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04ABDB" w14:textId="77777777" w:rsidR="00FC36BC" w:rsidRDefault="00FC36BC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32B5CC" w14:textId="77777777" w:rsidR="00FC36BC" w:rsidRPr="0067236E" w:rsidRDefault="00FC36BC" w:rsidP="00FC36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67236E"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7CC1C86B" w14:textId="01750F95" w:rsidR="00FC36BC" w:rsidRPr="0015033A" w:rsidRDefault="00FC36BC" w:rsidP="00FC36B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7236E">
        <w:rPr>
          <w:rFonts w:ascii="Times New Roman" w:hAnsi="Times New Roman" w:cs="Times New Roman"/>
          <w:sz w:val="24"/>
          <w:szCs w:val="24"/>
        </w:rPr>
        <w:t xml:space="preserve">     </w:t>
      </w:r>
      <w:r w:rsidRPr="0067236E">
        <w:rPr>
          <w:rFonts w:ascii="Times New Roman" w:hAnsi="Times New Roman" w:cs="Times New Roman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 xml:space="preserve">           Member</w:t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</w:r>
      <w:r w:rsidRPr="0015033A">
        <w:rPr>
          <w:rFonts w:ascii="Arial" w:hAnsi="Arial" w:cs="Arial"/>
          <w:sz w:val="24"/>
          <w:szCs w:val="24"/>
        </w:rPr>
        <w:tab/>
        <w:t xml:space="preserve">          Member</w:t>
      </w:r>
    </w:p>
    <w:p w14:paraId="58B605F0" w14:textId="77777777" w:rsidR="0067236E" w:rsidRPr="0067236E" w:rsidRDefault="0067236E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5DCC53" w14:textId="77777777" w:rsidR="00417005" w:rsidRDefault="00417005" w:rsidP="0011544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E8E6E3" w14:textId="77777777" w:rsidR="003F3633" w:rsidRDefault="003F3633" w:rsidP="0067236E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8885CD" w14:textId="77777777" w:rsidR="00CD7A50" w:rsidRPr="0015033A" w:rsidRDefault="00CD7A50" w:rsidP="00B34584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  <w:i/>
          <w:iCs/>
          <w:color w:val="EE0000"/>
          <w:sz w:val="24"/>
          <w:szCs w:val="24"/>
        </w:rPr>
      </w:pPr>
    </w:p>
    <w:p w14:paraId="440CF407" w14:textId="158427E0" w:rsidR="006E5139" w:rsidRPr="00CF04CB" w:rsidRDefault="006E5139" w:rsidP="0067236E">
      <w:pPr>
        <w:tabs>
          <w:tab w:val="left" w:pos="3254"/>
          <w:tab w:val="center" w:pos="5400"/>
        </w:tabs>
        <w:spacing w:after="0" w:line="240" w:lineRule="auto"/>
        <w:rPr>
          <w:rFonts w:ascii="Arial" w:hAnsi="Arial" w:cs="Arial"/>
        </w:rPr>
      </w:pPr>
    </w:p>
    <w:sectPr w:rsidR="006E5139" w:rsidRPr="00CF04CB" w:rsidSect="00C23721">
      <w:headerReference w:type="default" r:id="rId11"/>
      <w:footerReference w:type="default" r:id="rId12"/>
      <w:pgSz w:w="12240" w:h="18720" w:code="14"/>
      <w:pgMar w:top="1440" w:right="1440" w:bottom="720" w:left="1440" w:header="432" w:footer="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47BEA" w14:textId="77777777" w:rsidR="00214CAB" w:rsidRDefault="00214CAB">
      <w:pPr>
        <w:spacing w:line="240" w:lineRule="auto"/>
      </w:pPr>
      <w:r>
        <w:separator/>
      </w:r>
    </w:p>
  </w:endnote>
  <w:endnote w:type="continuationSeparator" w:id="0">
    <w:p w14:paraId="206B9FC1" w14:textId="77777777" w:rsidR="00214CAB" w:rsidRDefault="00214CAB">
      <w:pPr>
        <w:spacing w:line="240" w:lineRule="auto"/>
      </w:pPr>
      <w:r>
        <w:continuationSeparator/>
      </w:r>
    </w:p>
  </w:endnote>
  <w:endnote w:type="continuationNotice" w:id="1">
    <w:p w14:paraId="32F832EC" w14:textId="77777777" w:rsidR="00214CAB" w:rsidRDefault="00214C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151"/>
      <w:gridCol w:w="1760"/>
      <w:gridCol w:w="3369"/>
      <w:gridCol w:w="1554"/>
    </w:tblGrid>
    <w:tr w:rsidR="00B51D7A" w:rsidRPr="002C34B5" w14:paraId="07EB8D65" w14:textId="77777777" w:rsidTr="005861C2">
      <w:trPr>
        <w:trHeight w:val="260"/>
      </w:trPr>
      <w:tc>
        <w:tcPr>
          <w:tcW w:w="1602" w:type="pct"/>
          <w:vAlign w:val="center"/>
        </w:tcPr>
        <w:p w14:paraId="4FFD91F7" w14:textId="0D28BA85" w:rsidR="00B51D7A" w:rsidRPr="002C34B5" w:rsidRDefault="00B51D7A" w:rsidP="00B51D7A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12</w:t>
          </w:r>
        </w:p>
      </w:tc>
      <w:tc>
        <w:tcPr>
          <w:tcW w:w="895" w:type="pct"/>
          <w:vAlign w:val="center"/>
        </w:tcPr>
        <w:p w14:paraId="4DD58387" w14:textId="7C570BF9" w:rsidR="00B51D7A" w:rsidRPr="002C34B5" w:rsidRDefault="00B51D7A" w:rsidP="00B51D7A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1</w:t>
          </w:r>
        </w:p>
      </w:tc>
      <w:tc>
        <w:tcPr>
          <w:tcW w:w="1713" w:type="pct"/>
          <w:vAlign w:val="center"/>
        </w:tcPr>
        <w:p w14:paraId="1323A0DF" w14:textId="64A819EB" w:rsidR="00B51D7A" w:rsidRPr="002C34B5" w:rsidRDefault="00B51D7A" w:rsidP="00B51D7A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August 2</w:t>
          </w:r>
          <w:r w:rsidR="0027465C">
            <w:rPr>
              <w:rFonts w:ascii="Arial" w:hAnsi="Arial" w:cs="Arial"/>
              <w:kern w:val="2"/>
              <w:sz w:val="20"/>
              <w:szCs w:val="20"/>
              <w:lang w:val="en-US"/>
            </w:rPr>
            <w:t>6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58DF41C8" w14:textId="77777777" w:rsidR="00B51D7A" w:rsidRPr="002C34B5" w:rsidRDefault="00B51D7A" w:rsidP="00B51D7A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proofErr w:type="gramStart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proofErr w:type="gramEnd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6BE3EC62" w14:textId="77777777" w:rsidR="00B51D7A" w:rsidRDefault="00B51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B70A4F" w14:textId="77777777" w:rsidR="00214CAB" w:rsidRDefault="00214CAB">
      <w:pPr>
        <w:spacing w:after="0"/>
      </w:pPr>
      <w:r>
        <w:separator/>
      </w:r>
    </w:p>
  </w:footnote>
  <w:footnote w:type="continuationSeparator" w:id="0">
    <w:p w14:paraId="058D234D" w14:textId="77777777" w:rsidR="00214CAB" w:rsidRDefault="00214CAB">
      <w:pPr>
        <w:spacing w:after="0"/>
      </w:pPr>
      <w:r>
        <w:continuationSeparator/>
      </w:r>
    </w:p>
  </w:footnote>
  <w:footnote w:type="continuationNotice" w:id="1">
    <w:p w14:paraId="39849BB9" w14:textId="77777777" w:rsidR="00214CAB" w:rsidRDefault="00214C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9C7A5" w14:textId="77777777" w:rsidR="004B0CC8" w:rsidRDefault="004B0CC8" w:rsidP="004B0CC8">
    <w:pPr>
      <w:spacing w:after="0" w:line="240" w:lineRule="auto"/>
      <w:rPr>
        <w:rFonts w:ascii="Arial" w:hAnsi="Arial" w:cs="Arial"/>
        <w:sz w:val="30"/>
        <w:szCs w:val="30"/>
      </w:rPr>
    </w:pPr>
  </w:p>
  <w:p w14:paraId="22E21242" w14:textId="45AB787A" w:rsidR="004B0CC8" w:rsidRPr="007C319D" w:rsidRDefault="004B0CC8" w:rsidP="004B0CC8">
    <w:pPr>
      <w:spacing w:after="0" w:line="240" w:lineRule="auto"/>
      <w:rPr>
        <w:rFonts w:ascii="Arial" w:hAnsi="Arial" w:cs="Arial"/>
        <w:sz w:val="18"/>
        <w:szCs w:val="18"/>
      </w:rPr>
    </w:pPr>
    <w:r w:rsidRPr="00DA7F5A">
      <w:rPr>
        <w:rFonts w:ascii="Arial" w:hAnsi="Arial" w:cs="Arial"/>
        <w:b/>
        <w:bCs/>
        <w:noProof/>
        <w:sz w:val="30"/>
        <w:szCs w:val="30"/>
      </w:rPr>
      <w:drawing>
        <wp:anchor distT="0" distB="0" distL="114300" distR="114300" simplePos="0" relativeHeight="251661312" behindDoc="0" locked="0" layoutInCell="1" allowOverlap="1" wp14:anchorId="3CB9D418" wp14:editId="400A6E17">
          <wp:simplePos x="0" y="0"/>
          <wp:positionH relativeFrom="column">
            <wp:posOffset>704850</wp:posOffset>
          </wp:positionH>
          <wp:positionV relativeFrom="paragraph">
            <wp:posOffset>-14605</wp:posOffset>
          </wp:positionV>
          <wp:extent cx="768773" cy="731520"/>
          <wp:effectExtent l="0" t="0" r="0" b="0"/>
          <wp:wrapSquare wrapText="bothSides"/>
          <wp:docPr id="2066820458" name="Picture 3" descr="A yellow and red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017688" name="Picture 3" descr="A yellow and red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773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59264" behindDoc="0" locked="0" layoutInCell="1" allowOverlap="1" wp14:anchorId="6B2E4C3C" wp14:editId="6A2F7881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484056549" name="Picture 484056549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30"/>
        <w:szCs w:val="30"/>
      </w:rPr>
      <w:tab/>
    </w:r>
  </w:p>
  <w:p w14:paraId="55E331B6" w14:textId="77777777" w:rsidR="004B0CC8" w:rsidRPr="00DA7F5A" w:rsidRDefault="004B0CC8" w:rsidP="004B0CC8">
    <w:pPr>
      <w:spacing w:after="0" w:line="240" w:lineRule="auto"/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07F6F4C1" w14:textId="77777777" w:rsidR="004B0CC8" w:rsidRPr="007C319D" w:rsidRDefault="004B0CC8" w:rsidP="004B0CC8">
    <w:pPr>
      <w:spacing w:after="0" w:line="240" w:lineRule="auto"/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2818373A" w14:textId="77777777" w:rsidR="004B0CC8" w:rsidRPr="00431F9A" w:rsidRDefault="004B0CC8" w:rsidP="004B0CC8">
    <w:pPr>
      <w:spacing w:after="0" w:line="240" w:lineRule="auto"/>
      <w:jc w:val="center"/>
      <w:rPr>
        <w:rFonts w:ascii="Arial" w:hAnsi="Arial" w:cs="Arial"/>
      </w:rPr>
    </w:pPr>
  </w:p>
  <w:p w14:paraId="440B7EDE" w14:textId="77777777" w:rsidR="004B0CC8" w:rsidRPr="00431F9A" w:rsidRDefault="004B0CC8" w:rsidP="004B0CC8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A2EDD7B" wp14:editId="32F391C0">
              <wp:simplePos x="0" y="0"/>
              <wp:positionH relativeFrom="page">
                <wp:posOffset>949325</wp:posOffset>
              </wp:positionH>
              <wp:positionV relativeFrom="paragraph">
                <wp:posOffset>64770</wp:posOffset>
              </wp:positionV>
              <wp:extent cx="5843905" cy="0"/>
              <wp:effectExtent l="19050" t="19050" r="23495" b="19050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43905" cy="0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C947FA" id="Straight Connector 1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74.75pt,5.1pt" to="534.9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" strokecolor="black [3213]" strokeweight="2.25pt">
              <v:stroke linestyle="thinThin" joinstyle="miter" endcap="round"/>
              <o:lock v:ext="edit" shapetype="f"/>
              <w10:wrap anchorx="page"/>
            </v:line>
          </w:pict>
        </mc:Fallback>
      </mc:AlternateContent>
    </w:r>
  </w:p>
  <w:p w14:paraId="3BE864E8" w14:textId="289969C9" w:rsidR="007C319D" w:rsidRPr="007C319D" w:rsidRDefault="007C319D" w:rsidP="007C319D">
    <w:pPr>
      <w:spacing w:after="0" w:line="240" w:lineRule="auto"/>
      <w:rPr>
        <w:rFonts w:ascii="Arial" w:hAnsi="Arial" w:cs="Arial"/>
        <w:sz w:val="18"/>
        <w:szCs w:val="18"/>
      </w:rPr>
    </w:pPr>
    <w:r>
      <w:rPr>
        <w:rFonts w:ascii="Arial" w:hAnsi="Arial" w:cs="Arial"/>
        <w:sz w:val="30"/>
        <w:szCs w:val="30"/>
      </w:rPr>
      <w:tab/>
    </w:r>
  </w:p>
  <w:p w14:paraId="1781D48A" w14:textId="08E74EC7" w:rsidR="00C45169" w:rsidRPr="00431F9A" w:rsidRDefault="00C45169">
    <w:pPr>
      <w:pStyle w:val="Header"/>
      <w:rPr>
        <w:rFonts w:ascii="Arial" w:hAnsi="Arial" w:cs="Arial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036DF"/>
    <w:multiLevelType w:val="multilevel"/>
    <w:tmpl w:val="95545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CF70A8"/>
    <w:multiLevelType w:val="hybridMultilevel"/>
    <w:tmpl w:val="DB7A7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32AFA"/>
    <w:multiLevelType w:val="hybridMultilevel"/>
    <w:tmpl w:val="9EB4E02E"/>
    <w:lvl w:ilvl="0" w:tplc="D602A44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87CA3"/>
    <w:multiLevelType w:val="hybridMultilevel"/>
    <w:tmpl w:val="9A7AC6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336C5"/>
    <w:multiLevelType w:val="hybridMultilevel"/>
    <w:tmpl w:val="C41E43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6671CD0"/>
    <w:multiLevelType w:val="multilevel"/>
    <w:tmpl w:val="94A05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B019A8"/>
    <w:multiLevelType w:val="hybridMultilevel"/>
    <w:tmpl w:val="BC04860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84158"/>
    <w:multiLevelType w:val="hybridMultilevel"/>
    <w:tmpl w:val="8BEC49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1617E"/>
    <w:multiLevelType w:val="hybridMultilevel"/>
    <w:tmpl w:val="3B186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5E068B86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B6A6C"/>
    <w:multiLevelType w:val="hybridMultilevel"/>
    <w:tmpl w:val="B832F9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350FA"/>
    <w:multiLevelType w:val="hybridMultilevel"/>
    <w:tmpl w:val="6D92D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AA6372"/>
    <w:multiLevelType w:val="hybridMultilevel"/>
    <w:tmpl w:val="E970F8C8"/>
    <w:lvl w:ilvl="0" w:tplc="DB2CCB5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F46BDF"/>
    <w:multiLevelType w:val="hybridMultilevel"/>
    <w:tmpl w:val="17B269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46F27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9F0C3EB8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AE0FAC"/>
    <w:multiLevelType w:val="hybridMultilevel"/>
    <w:tmpl w:val="363ACDD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620580"/>
    <w:multiLevelType w:val="hybridMultilevel"/>
    <w:tmpl w:val="CBD67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E737F4"/>
    <w:multiLevelType w:val="hybridMultilevel"/>
    <w:tmpl w:val="8ADC8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85C3C"/>
    <w:multiLevelType w:val="hybridMultilevel"/>
    <w:tmpl w:val="CA48C186"/>
    <w:lvl w:ilvl="0" w:tplc="E1CA87D8">
      <w:start w:val="3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838D5"/>
    <w:multiLevelType w:val="hybridMultilevel"/>
    <w:tmpl w:val="9948D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9388C"/>
    <w:multiLevelType w:val="hybridMultilevel"/>
    <w:tmpl w:val="4672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2B31D9"/>
    <w:multiLevelType w:val="hybridMultilevel"/>
    <w:tmpl w:val="68C4B0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8C7CD0"/>
    <w:multiLevelType w:val="hybridMultilevel"/>
    <w:tmpl w:val="721C1EAA"/>
    <w:lvl w:ilvl="0" w:tplc="2CE240D4">
      <w:start w:val="5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5B47E5"/>
    <w:multiLevelType w:val="hybridMultilevel"/>
    <w:tmpl w:val="A18AC76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36909D6"/>
    <w:multiLevelType w:val="hybridMultilevel"/>
    <w:tmpl w:val="68C4B0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DB70B9"/>
    <w:multiLevelType w:val="hybridMultilevel"/>
    <w:tmpl w:val="B832F93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9F4632"/>
    <w:multiLevelType w:val="hybridMultilevel"/>
    <w:tmpl w:val="235A90C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62BAB"/>
    <w:multiLevelType w:val="hybridMultilevel"/>
    <w:tmpl w:val="FD38E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2605A6"/>
    <w:multiLevelType w:val="multilevel"/>
    <w:tmpl w:val="6E2605A6"/>
    <w:lvl w:ilvl="0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AA50AB"/>
    <w:multiLevelType w:val="multilevel"/>
    <w:tmpl w:val="522856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DA9129E"/>
    <w:multiLevelType w:val="hybridMultilevel"/>
    <w:tmpl w:val="903CF916"/>
    <w:lvl w:ilvl="0" w:tplc="C2F026CA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481774848">
    <w:abstractNumId w:val="26"/>
  </w:num>
  <w:num w:numId="2" w16cid:durableId="357201965">
    <w:abstractNumId w:val="22"/>
  </w:num>
  <w:num w:numId="3" w16cid:durableId="1452017347">
    <w:abstractNumId w:val="12"/>
  </w:num>
  <w:num w:numId="4" w16cid:durableId="31155863">
    <w:abstractNumId w:val="19"/>
  </w:num>
  <w:num w:numId="5" w16cid:durableId="1442140776">
    <w:abstractNumId w:val="13"/>
  </w:num>
  <w:num w:numId="6" w16cid:durableId="748580442">
    <w:abstractNumId w:val="5"/>
  </w:num>
  <w:num w:numId="7" w16cid:durableId="2119762603">
    <w:abstractNumId w:val="20"/>
  </w:num>
  <w:num w:numId="8" w16cid:durableId="2051610083">
    <w:abstractNumId w:val="3"/>
  </w:num>
  <w:num w:numId="9" w16cid:durableId="61954763">
    <w:abstractNumId w:val="1"/>
  </w:num>
  <w:num w:numId="10" w16cid:durableId="2140565883">
    <w:abstractNumId w:val="6"/>
  </w:num>
  <w:num w:numId="11" w16cid:durableId="1099645507">
    <w:abstractNumId w:val="7"/>
  </w:num>
  <w:num w:numId="12" w16cid:durableId="1363167769">
    <w:abstractNumId w:val="23"/>
  </w:num>
  <w:num w:numId="13" w16cid:durableId="2115512105">
    <w:abstractNumId w:val="9"/>
  </w:num>
  <w:num w:numId="14" w16cid:durableId="887953449">
    <w:abstractNumId w:val="8"/>
  </w:num>
  <w:num w:numId="15" w16cid:durableId="1302074192">
    <w:abstractNumId w:val="24"/>
  </w:num>
  <w:num w:numId="16" w16cid:durableId="840900518">
    <w:abstractNumId w:val="17"/>
  </w:num>
  <w:num w:numId="17" w16cid:durableId="590435618">
    <w:abstractNumId w:val="2"/>
  </w:num>
  <w:num w:numId="18" w16cid:durableId="936983985">
    <w:abstractNumId w:val="16"/>
  </w:num>
  <w:num w:numId="19" w16cid:durableId="2116712323">
    <w:abstractNumId w:val="10"/>
  </w:num>
  <w:num w:numId="20" w16cid:durableId="1714381926">
    <w:abstractNumId w:val="14"/>
  </w:num>
  <w:num w:numId="21" w16cid:durableId="2050912294">
    <w:abstractNumId w:val="0"/>
  </w:num>
  <w:num w:numId="22" w16cid:durableId="1535997325">
    <w:abstractNumId w:val="28"/>
  </w:num>
  <w:num w:numId="23" w16cid:durableId="1805536713">
    <w:abstractNumId w:val="11"/>
  </w:num>
  <w:num w:numId="24" w16cid:durableId="1312179381">
    <w:abstractNumId w:val="4"/>
  </w:num>
  <w:num w:numId="25" w16cid:durableId="2126346493">
    <w:abstractNumId w:val="21"/>
  </w:num>
  <w:num w:numId="26" w16cid:durableId="118885101">
    <w:abstractNumId w:val="25"/>
  </w:num>
  <w:num w:numId="27" w16cid:durableId="943462656">
    <w:abstractNumId w:val="18"/>
  </w:num>
  <w:num w:numId="28" w16cid:durableId="632296036">
    <w:abstractNumId w:val="15"/>
  </w:num>
  <w:num w:numId="29" w16cid:durableId="170436087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MjAyN7Y0NrMwMjJW0lEKTi0uzszPAykwqQUAVXIn7ywAAAA="/>
  </w:docVars>
  <w:rsids>
    <w:rsidRoot w:val="006459FA"/>
    <w:rsid w:val="00000D06"/>
    <w:rsid w:val="00000D5C"/>
    <w:rsid w:val="00005B8B"/>
    <w:rsid w:val="00006DDF"/>
    <w:rsid w:val="00014478"/>
    <w:rsid w:val="0001550C"/>
    <w:rsid w:val="0002045F"/>
    <w:rsid w:val="00023068"/>
    <w:rsid w:val="00023918"/>
    <w:rsid w:val="0002392B"/>
    <w:rsid w:val="000269D2"/>
    <w:rsid w:val="00027BE7"/>
    <w:rsid w:val="000305EC"/>
    <w:rsid w:val="00032E21"/>
    <w:rsid w:val="00033663"/>
    <w:rsid w:val="00036012"/>
    <w:rsid w:val="00036BF2"/>
    <w:rsid w:val="00040C48"/>
    <w:rsid w:val="000426F9"/>
    <w:rsid w:val="00053A85"/>
    <w:rsid w:val="0006061D"/>
    <w:rsid w:val="00067165"/>
    <w:rsid w:val="00074C2B"/>
    <w:rsid w:val="0007729D"/>
    <w:rsid w:val="00085199"/>
    <w:rsid w:val="0008786B"/>
    <w:rsid w:val="00090F9C"/>
    <w:rsid w:val="000963BA"/>
    <w:rsid w:val="000A05FB"/>
    <w:rsid w:val="000A2AB7"/>
    <w:rsid w:val="000A3A62"/>
    <w:rsid w:val="000B08C0"/>
    <w:rsid w:val="000B7BA7"/>
    <w:rsid w:val="000B7D45"/>
    <w:rsid w:val="000B7EDB"/>
    <w:rsid w:val="000C0C31"/>
    <w:rsid w:val="000C1495"/>
    <w:rsid w:val="000C4779"/>
    <w:rsid w:val="000D3427"/>
    <w:rsid w:val="000D441C"/>
    <w:rsid w:val="000D640C"/>
    <w:rsid w:val="000D689A"/>
    <w:rsid w:val="000E08A2"/>
    <w:rsid w:val="000E0B95"/>
    <w:rsid w:val="000E4089"/>
    <w:rsid w:val="000E4B3A"/>
    <w:rsid w:val="000E56E0"/>
    <w:rsid w:val="000E734E"/>
    <w:rsid w:val="000F2254"/>
    <w:rsid w:val="000F36A3"/>
    <w:rsid w:val="000F3A4A"/>
    <w:rsid w:val="000F48BA"/>
    <w:rsid w:val="000F74A6"/>
    <w:rsid w:val="00103135"/>
    <w:rsid w:val="00106B0C"/>
    <w:rsid w:val="0011544F"/>
    <w:rsid w:val="00121A3B"/>
    <w:rsid w:val="00121E9C"/>
    <w:rsid w:val="00122B97"/>
    <w:rsid w:val="001249F4"/>
    <w:rsid w:val="00124DA8"/>
    <w:rsid w:val="001269DB"/>
    <w:rsid w:val="00131231"/>
    <w:rsid w:val="00133BD3"/>
    <w:rsid w:val="00135703"/>
    <w:rsid w:val="00140137"/>
    <w:rsid w:val="00145F00"/>
    <w:rsid w:val="0015033A"/>
    <w:rsid w:val="001507F2"/>
    <w:rsid w:val="00154008"/>
    <w:rsid w:val="0015725B"/>
    <w:rsid w:val="00157709"/>
    <w:rsid w:val="00160DC6"/>
    <w:rsid w:val="0016212D"/>
    <w:rsid w:val="0016479A"/>
    <w:rsid w:val="001654B3"/>
    <w:rsid w:val="00167F08"/>
    <w:rsid w:val="00170665"/>
    <w:rsid w:val="0017280E"/>
    <w:rsid w:val="00182065"/>
    <w:rsid w:val="00182955"/>
    <w:rsid w:val="00185F53"/>
    <w:rsid w:val="00185F70"/>
    <w:rsid w:val="00192D40"/>
    <w:rsid w:val="00193BD7"/>
    <w:rsid w:val="00196DA8"/>
    <w:rsid w:val="001B0266"/>
    <w:rsid w:val="001B291D"/>
    <w:rsid w:val="001B5566"/>
    <w:rsid w:val="001B7599"/>
    <w:rsid w:val="001C167D"/>
    <w:rsid w:val="001C18C9"/>
    <w:rsid w:val="001C2462"/>
    <w:rsid w:val="001C3F4F"/>
    <w:rsid w:val="001C4D73"/>
    <w:rsid w:val="001C746C"/>
    <w:rsid w:val="001C7F8C"/>
    <w:rsid w:val="001D1285"/>
    <w:rsid w:val="001D6BF2"/>
    <w:rsid w:val="001D7006"/>
    <w:rsid w:val="001D7130"/>
    <w:rsid w:val="001E3E26"/>
    <w:rsid w:val="001E3ECE"/>
    <w:rsid w:val="001E544B"/>
    <w:rsid w:val="001F70D5"/>
    <w:rsid w:val="002036CB"/>
    <w:rsid w:val="00210526"/>
    <w:rsid w:val="00214CAB"/>
    <w:rsid w:val="002210D5"/>
    <w:rsid w:val="00221A9B"/>
    <w:rsid w:val="002346F7"/>
    <w:rsid w:val="00235E10"/>
    <w:rsid w:val="00237525"/>
    <w:rsid w:val="002379F4"/>
    <w:rsid w:val="00242D54"/>
    <w:rsid w:val="002446FD"/>
    <w:rsid w:val="00244E10"/>
    <w:rsid w:val="00245AB1"/>
    <w:rsid w:val="002471D2"/>
    <w:rsid w:val="0024769D"/>
    <w:rsid w:val="002520FC"/>
    <w:rsid w:val="00253749"/>
    <w:rsid w:val="00254938"/>
    <w:rsid w:val="00254FC1"/>
    <w:rsid w:val="002559FB"/>
    <w:rsid w:val="002570C5"/>
    <w:rsid w:val="00260CC4"/>
    <w:rsid w:val="00263C1E"/>
    <w:rsid w:val="00264CC7"/>
    <w:rsid w:val="0027465C"/>
    <w:rsid w:val="00276F9F"/>
    <w:rsid w:val="00277AFF"/>
    <w:rsid w:val="002861EC"/>
    <w:rsid w:val="00290961"/>
    <w:rsid w:val="00290E12"/>
    <w:rsid w:val="0029740C"/>
    <w:rsid w:val="00297FED"/>
    <w:rsid w:val="002A6D23"/>
    <w:rsid w:val="002A7AC0"/>
    <w:rsid w:val="002B031D"/>
    <w:rsid w:val="002B0892"/>
    <w:rsid w:val="002B29CC"/>
    <w:rsid w:val="002B45D2"/>
    <w:rsid w:val="002B634A"/>
    <w:rsid w:val="002C0A81"/>
    <w:rsid w:val="002C0BD7"/>
    <w:rsid w:val="002C1DDB"/>
    <w:rsid w:val="002C2B7D"/>
    <w:rsid w:val="002C676D"/>
    <w:rsid w:val="002D1BE1"/>
    <w:rsid w:val="002E0E6F"/>
    <w:rsid w:val="002E1E9D"/>
    <w:rsid w:val="002E2129"/>
    <w:rsid w:val="002E2B6E"/>
    <w:rsid w:val="002E37D2"/>
    <w:rsid w:val="002E4C8C"/>
    <w:rsid w:val="002E5C8D"/>
    <w:rsid w:val="002F1F21"/>
    <w:rsid w:val="002F50A6"/>
    <w:rsid w:val="002F6F67"/>
    <w:rsid w:val="00300422"/>
    <w:rsid w:val="00302276"/>
    <w:rsid w:val="003039D2"/>
    <w:rsid w:val="00306362"/>
    <w:rsid w:val="003149A4"/>
    <w:rsid w:val="00314B54"/>
    <w:rsid w:val="00325689"/>
    <w:rsid w:val="00325FA5"/>
    <w:rsid w:val="0032632A"/>
    <w:rsid w:val="00326D33"/>
    <w:rsid w:val="003302A0"/>
    <w:rsid w:val="00331E6D"/>
    <w:rsid w:val="0033429B"/>
    <w:rsid w:val="0033554C"/>
    <w:rsid w:val="00336616"/>
    <w:rsid w:val="00336F68"/>
    <w:rsid w:val="00340299"/>
    <w:rsid w:val="00344F03"/>
    <w:rsid w:val="003453D7"/>
    <w:rsid w:val="00345AB2"/>
    <w:rsid w:val="00352002"/>
    <w:rsid w:val="00352A6D"/>
    <w:rsid w:val="00354791"/>
    <w:rsid w:val="003570EF"/>
    <w:rsid w:val="00365891"/>
    <w:rsid w:val="00366B24"/>
    <w:rsid w:val="00366C86"/>
    <w:rsid w:val="00372218"/>
    <w:rsid w:val="003728A3"/>
    <w:rsid w:val="00376C50"/>
    <w:rsid w:val="00381F31"/>
    <w:rsid w:val="00382A28"/>
    <w:rsid w:val="00383B41"/>
    <w:rsid w:val="00386AD5"/>
    <w:rsid w:val="0039201D"/>
    <w:rsid w:val="00393364"/>
    <w:rsid w:val="00394EBC"/>
    <w:rsid w:val="003A17AC"/>
    <w:rsid w:val="003A1CAE"/>
    <w:rsid w:val="003A1E99"/>
    <w:rsid w:val="003B01A0"/>
    <w:rsid w:val="003B09D5"/>
    <w:rsid w:val="003B3352"/>
    <w:rsid w:val="003B3493"/>
    <w:rsid w:val="003B5794"/>
    <w:rsid w:val="003C2287"/>
    <w:rsid w:val="003C2723"/>
    <w:rsid w:val="003C27ED"/>
    <w:rsid w:val="003C399F"/>
    <w:rsid w:val="003C540E"/>
    <w:rsid w:val="003D0749"/>
    <w:rsid w:val="003D4709"/>
    <w:rsid w:val="003D4CD4"/>
    <w:rsid w:val="003D58F6"/>
    <w:rsid w:val="003E1A9F"/>
    <w:rsid w:val="003E3BCD"/>
    <w:rsid w:val="003F1694"/>
    <w:rsid w:val="003F2A36"/>
    <w:rsid w:val="003F3633"/>
    <w:rsid w:val="003F3BAD"/>
    <w:rsid w:val="003F4146"/>
    <w:rsid w:val="003F6832"/>
    <w:rsid w:val="003F6EB9"/>
    <w:rsid w:val="004000B2"/>
    <w:rsid w:val="00400A08"/>
    <w:rsid w:val="0040118B"/>
    <w:rsid w:val="00411547"/>
    <w:rsid w:val="00412E77"/>
    <w:rsid w:val="00415329"/>
    <w:rsid w:val="00415C0A"/>
    <w:rsid w:val="00417005"/>
    <w:rsid w:val="0042058D"/>
    <w:rsid w:val="00425666"/>
    <w:rsid w:val="00427ADA"/>
    <w:rsid w:val="00431F9A"/>
    <w:rsid w:val="0043632E"/>
    <w:rsid w:val="00437E65"/>
    <w:rsid w:val="0044152A"/>
    <w:rsid w:val="00447880"/>
    <w:rsid w:val="00455519"/>
    <w:rsid w:val="00455BE1"/>
    <w:rsid w:val="0045664F"/>
    <w:rsid w:val="0046069F"/>
    <w:rsid w:val="00461744"/>
    <w:rsid w:val="00461BCA"/>
    <w:rsid w:val="004631B5"/>
    <w:rsid w:val="004678A7"/>
    <w:rsid w:val="004713D0"/>
    <w:rsid w:val="00471584"/>
    <w:rsid w:val="0047387B"/>
    <w:rsid w:val="004763AA"/>
    <w:rsid w:val="00477954"/>
    <w:rsid w:val="00477A59"/>
    <w:rsid w:val="00480D20"/>
    <w:rsid w:val="00480E48"/>
    <w:rsid w:val="004816E1"/>
    <w:rsid w:val="00481A0C"/>
    <w:rsid w:val="0048307B"/>
    <w:rsid w:val="00483D7D"/>
    <w:rsid w:val="00484072"/>
    <w:rsid w:val="0048462E"/>
    <w:rsid w:val="004852CD"/>
    <w:rsid w:val="00485C27"/>
    <w:rsid w:val="00486640"/>
    <w:rsid w:val="004875CB"/>
    <w:rsid w:val="004929B8"/>
    <w:rsid w:val="004949CB"/>
    <w:rsid w:val="00496C42"/>
    <w:rsid w:val="0049710E"/>
    <w:rsid w:val="004978E2"/>
    <w:rsid w:val="004A0431"/>
    <w:rsid w:val="004A485F"/>
    <w:rsid w:val="004A5293"/>
    <w:rsid w:val="004A78AD"/>
    <w:rsid w:val="004B06A0"/>
    <w:rsid w:val="004B0CC8"/>
    <w:rsid w:val="004B1EC8"/>
    <w:rsid w:val="004C025A"/>
    <w:rsid w:val="004C1FCF"/>
    <w:rsid w:val="004C68BC"/>
    <w:rsid w:val="004C6D2B"/>
    <w:rsid w:val="004D4D9B"/>
    <w:rsid w:val="004E0369"/>
    <w:rsid w:val="004E4859"/>
    <w:rsid w:val="004E5504"/>
    <w:rsid w:val="004F236B"/>
    <w:rsid w:val="004F4C1A"/>
    <w:rsid w:val="004F55D0"/>
    <w:rsid w:val="004F5AAF"/>
    <w:rsid w:val="004F7860"/>
    <w:rsid w:val="00500DE0"/>
    <w:rsid w:val="005037CC"/>
    <w:rsid w:val="005038CF"/>
    <w:rsid w:val="00503BD3"/>
    <w:rsid w:val="00504AAC"/>
    <w:rsid w:val="00511F76"/>
    <w:rsid w:val="00513A2D"/>
    <w:rsid w:val="00513CDB"/>
    <w:rsid w:val="00522349"/>
    <w:rsid w:val="00522CCD"/>
    <w:rsid w:val="00523A70"/>
    <w:rsid w:val="00523C11"/>
    <w:rsid w:val="00524D41"/>
    <w:rsid w:val="00530354"/>
    <w:rsid w:val="00531C99"/>
    <w:rsid w:val="005322FE"/>
    <w:rsid w:val="005327E0"/>
    <w:rsid w:val="00532812"/>
    <w:rsid w:val="00533E05"/>
    <w:rsid w:val="00535BDD"/>
    <w:rsid w:val="00535C98"/>
    <w:rsid w:val="00537512"/>
    <w:rsid w:val="005414DF"/>
    <w:rsid w:val="00551399"/>
    <w:rsid w:val="0055271C"/>
    <w:rsid w:val="00553273"/>
    <w:rsid w:val="00555405"/>
    <w:rsid w:val="00556AF9"/>
    <w:rsid w:val="0056042D"/>
    <w:rsid w:val="00563B23"/>
    <w:rsid w:val="00564FFC"/>
    <w:rsid w:val="0056722B"/>
    <w:rsid w:val="0057323F"/>
    <w:rsid w:val="00577923"/>
    <w:rsid w:val="00581053"/>
    <w:rsid w:val="0058458A"/>
    <w:rsid w:val="00586080"/>
    <w:rsid w:val="00586B8B"/>
    <w:rsid w:val="00587985"/>
    <w:rsid w:val="00591CBF"/>
    <w:rsid w:val="00597981"/>
    <w:rsid w:val="005A22DE"/>
    <w:rsid w:val="005A5D92"/>
    <w:rsid w:val="005B266F"/>
    <w:rsid w:val="005B3325"/>
    <w:rsid w:val="005B3680"/>
    <w:rsid w:val="005C1804"/>
    <w:rsid w:val="005C325B"/>
    <w:rsid w:val="005C3A5B"/>
    <w:rsid w:val="005C6557"/>
    <w:rsid w:val="005C685F"/>
    <w:rsid w:val="005C7CE8"/>
    <w:rsid w:val="005D041E"/>
    <w:rsid w:val="005E187F"/>
    <w:rsid w:val="005E26C1"/>
    <w:rsid w:val="005E7E38"/>
    <w:rsid w:val="005F282B"/>
    <w:rsid w:val="005F5663"/>
    <w:rsid w:val="005F591A"/>
    <w:rsid w:val="005F6D1B"/>
    <w:rsid w:val="00600AD3"/>
    <w:rsid w:val="00601D3D"/>
    <w:rsid w:val="00602069"/>
    <w:rsid w:val="006029E6"/>
    <w:rsid w:val="0060678C"/>
    <w:rsid w:val="00611729"/>
    <w:rsid w:val="006122AE"/>
    <w:rsid w:val="006147CB"/>
    <w:rsid w:val="006218ED"/>
    <w:rsid w:val="00621BC3"/>
    <w:rsid w:val="0062406D"/>
    <w:rsid w:val="00626ABB"/>
    <w:rsid w:val="0063086F"/>
    <w:rsid w:val="00642D43"/>
    <w:rsid w:val="0064557A"/>
    <w:rsid w:val="006459FA"/>
    <w:rsid w:val="00653CF7"/>
    <w:rsid w:val="00654749"/>
    <w:rsid w:val="00655912"/>
    <w:rsid w:val="0065735D"/>
    <w:rsid w:val="00660B5A"/>
    <w:rsid w:val="006628E8"/>
    <w:rsid w:val="00663FF3"/>
    <w:rsid w:val="00664895"/>
    <w:rsid w:val="00666AA9"/>
    <w:rsid w:val="0067236E"/>
    <w:rsid w:val="00685896"/>
    <w:rsid w:val="00694B0F"/>
    <w:rsid w:val="00694F77"/>
    <w:rsid w:val="00695440"/>
    <w:rsid w:val="00695C8B"/>
    <w:rsid w:val="006A0F5A"/>
    <w:rsid w:val="006A3166"/>
    <w:rsid w:val="006A50FF"/>
    <w:rsid w:val="006A6580"/>
    <w:rsid w:val="006A70FF"/>
    <w:rsid w:val="006A7D92"/>
    <w:rsid w:val="006B0DE9"/>
    <w:rsid w:val="006B63D4"/>
    <w:rsid w:val="006C3BB1"/>
    <w:rsid w:val="006C3E09"/>
    <w:rsid w:val="006C5A3C"/>
    <w:rsid w:val="006D223B"/>
    <w:rsid w:val="006D313B"/>
    <w:rsid w:val="006D4DBB"/>
    <w:rsid w:val="006D5276"/>
    <w:rsid w:val="006D7790"/>
    <w:rsid w:val="006E1395"/>
    <w:rsid w:val="006E502D"/>
    <w:rsid w:val="006E5139"/>
    <w:rsid w:val="006E7D38"/>
    <w:rsid w:val="006F1124"/>
    <w:rsid w:val="006F2490"/>
    <w:rsid w:val="0070493F"/>
    <w:rsid w:val="00705DE7"/>
    <w:rsid w:val="00711411"/>
    <w:rsid w:val="00716C8F"/>
    <w:rsid w:val="0072608F"/>
    <w:rsid w:val="0072796B"/>
    <w:rsid w:val="00733B4D"/>
    <w:rsid w:val="00735201"/>
    <w:rsid w:val="00741ED9"/>
    <w:rsid w:val="0075229A"/>
    <w:rsid w:val="00753D55"/>
    <w:rsid w:val="00755477"/>
    <w:rsid w:val="0075786D"/>
    <w:rsid w:val="00764047"/>
    <w:rsid w:val="00765A6F"/>
    <w:rsid w:val="00766D69"/>
    <w:rsid w:val="007679EF"/>
    <w:rsid w:val="00780962"/>
    <w:rsid w:val="00780D56"/>
    <w:rsid w:val="00780E0B"/>
    <w:rsid w:val="00783E4C"/>
    <w:rsid w:val="00786130"/>
    <w:rsid w:val="00790C3D"/>
    <w:rsid w:val="007927FC"/>
    <w:rsid w:val="00793899"/>
    <w:rsid w:val="007A21DD"/>
    <w:rsid w:val="007A50C2"/>
    <w:rsid w:val="007A5A25"/>
    <w:rsid w:val="007B33DC"/>
    <w:rsid w:val="007B7987"/>
    <w:rsid w:val="007C319D"/>
    <w:rsid w:val="007C46A3"/>
    <w:rsid w:val="007C6F2B"/>
    <w:rsid w:val="007D3BB9"/>
    <w:rsid w:val="007D5784"/>
    <w:rsid w:val="007D6FB1"/>
    <w:rsid w:val="007D7581"/>
    <w:rsid w:val="007E0551"/>
    <w:rsid w:val="007E3593"/>
    <w:rsid w:val="007E40CC"/>
    <w:rsid w:val="007E5800"/>
    <w:rsid w:val="007E6A4C"/>
    <w:rsid w:val="007E6D18"/>
    <w:rsid w:val="007E7BC1"/>
    <w:rsid w:val="008040BD"/>
    <w:rsid w:val="00804388"/>
    <w:rsid w:val="00804568"/>
    <w:rsid w:val="00804CBE"/>
    <w:rsid w:val="008144BE"/>
    <w:rsid w:val="00817EEC"/>
    <w:rsid w:val="00821BC9"/>
    <w:rsid w:val="00822F91"/>
    <w:rsid w:val="0083019F"/>
    <w:rsid w:val="008325F3"/>
    <w:rsid w:val="00835E98"/>
    <w:rsid w:val="0084011D"/>
    <w:rsid w:val="008404A3"/>
    <w:rsid w:val="00840904"/>
    <w:rsid w:val="00845D7A"/>
    <w:rsid w:val="008577A8"/>
    <w:rsid w:val="008600F4"/>
    <w:rsid w:val="008616F6"/>
    <w:rsid w:val="0086566D"/>
    <w:rsid w:val="00870678"/>
    <w:rsid w:val="008804EE"/>
    <w:rsid w:val="008814A1"/>
    <w:rsid w:val="008817E8"/>
    <w:rsid w:val="00883680"/>
    <w:rsid w:val="0088377E"/>
    <w:rsid w:val="00885931"/>
    <w:rsid w:val="00886F5E"/>
    <w:rsid w:val="00887B6A"/>
    <w:rsid w:val="00887C28"/>
    <w:rsid w:val="00891426"/>
    <w:rsid w:val="00897B1E"/>
    <w:rsid w:val="008A43DD"/>
    <w:rsid w:val="008A5798"/>
    <w:rsid w:val="008A5A7E"/>
    <w:rsid w:val="008B2E9D"/>
    <w:rsid w:val="008B34E4"/>
    <w:rsid w:val="008B60D8"/>
    <w:rsid w:val="008C13A7"/>
    <w:rsid w:val="008C5848"/>
    <w:rsid w:val="008C7FAB"/>
    <w:rsid w:val="008D45B4"/>
    <w:rsid w:val="008D506B"/>
    <w:rsid w:val="008E1C8E"/>
    <w:rsid w:val="008E6020"/>
    <w:rsid w:val="008F1279"/>
    <w:rsid w:val="008F1D4C"/>
    <w:rsid w:val="008F459B"/>
    <w:rsid w:val="008F4A00"/>
    <w:rsid w:val="008F5064"/>
    <w:rsid w:val="008F6F15"/>
    <w:rsid w:val="00901F8C"/>
    <w:rsid w:val="009023B7"/>
    <w:rsid w:val="00910F64"/>
    <w:rsid w:val="00913769"/>
    <w:rsid w:val="00915867"/>
    <w:rsid w:val="00917805"/>
    <w:rsid w:val="00917EE2"/>
    <w:rsid w:val="009260E9"/>
    <w:rsid w:val="00926B72"/>
    <w:rsid w:val="0093245E"/>
    <w:rsid w:val="00946CDF"/>
    <w:rsid w:val="0095553E"/>
    <w:rsid w:val="009629FF"/>
    <w:rsid w:val="00962EE9"/>
    <w:rsid w:val="009639B3"/>
    <w:rsid w:val="00963A1E"/>
    <w:rsid w:val="00964463"/>
    <w:rsid w:val="00967324"/>
    <w:rsid w:val="00973889"/>
    <w:rsid w:val="00974C35"/>
    <w:rsid w:val="00976FFB"/>
    <w:rsid w:val="009842A1"/>
    <w:rsid w:val="009917C4"/>
    <w:rsid w:val="00992715"/>
    <w:rsid w:val="009956C9"/>
    <w:rsid w:val="00997553"/>
    <w:rsid w:val="00997C2F"/>
    <w:rsid w:val="00997D8D"/>
    <w:rsid w:val="009A69DE"/>
    <w:rsid w:val="009B6D59"/>
    <w:rsid w:val="009C387B"/>
    <w:rsid w:val="009C392A"/>
    <w:rsid w:val="009C7FA9"/>
    <w:rsid w:val="009D6190"/>
    <w:rsid w:val="009E1912"/>
    <w:rsid w:val="009E264E"/>
    <w:rsid w:val="009E4722"/>
    <w:rsid w:val="009E7E10"/>
    <w:rsid w:val="009F4CD5"/>
    <w:rsid w:val="00A003DA"/>
    <w:rsid w:val="00A0177F"/>
    <w:rsid w:val="00A0260D"/>
    <w:rsid w:val="00A02908"/>
    <w:rsid w:val="00A10DB9"/>
    <w:rsid w:val="00A16AC0"/>
    <w:rsid w:val="00A21094"/>
    <w:rsid w:val="00A21CF2"/>
    <w:rsid w:val="00A221AA"/>
    <w:rsid w:val="00A24581"/>
    <w:rsid w:val="00A252E0"/>
    <w:rsid w:val="00A30E2D"/>
    <w:rsid w:val="00A31007"/>
    <w:rsid w:val="00A32172"/>
    <w:rsid w:val="00A34E19"/>
    <w:rsid w:val="00A35EA6"/>
    <w:rsid w:val="00A37A98"/>
    <w:rsid w:val="00A40E19"/>
    <w:rsid w:val="00A41805"/>
    <w:rsid w:val="00A42FEB"/>
    <w:rsid w:val="00A43A74"/>
    <w:rsid w:val="00A448D8"/>
    <w:rsid w:val="00A45389"/>
    <w:rsid w:val="00A5555C"/>
    <w:rsid w:val="00A56AFA"/>
    <w:rsid w:val="00A65F6F"/>
    <w:rsid w:val="00A6639A"/>
    <w:rsid w:val="00A704CB"/>
    <w:rsid w:val="00A756FF"/>
    <w:rsid w:val="00A760A5"/>
    <w:rsid w:val="00A82CC1"/>
    <w:rsid w:val="00A8386C"/>
    <w:rsid w:val="00A841B2"/>
    <w:rsid w:val="00A853CE"/>
    <w:rsid w:val="00A9006C"/>
    <w:rsid w:val="00A900A2"/>
    <w:rsid w:val="00A90947"/>
    <w:rsid w:val="00A934F4"/>
    <w:rsid w:val="00A93C05"/>
    <w:rsid w:val="00A95A80"/>
    <w:rsid w:val="00AA1107"/>
    <w:rsid w:val="00AA3685"/>
    <w:rsid w:val="00AA4874"/>
    <w:rsid w:val="00AA6C90"/>
    <w:rsid w:val="00AA7137"/>
    <w:rsid w:val="00AA73CE"/>
    <w:rsid w:val="00AB0C49"/>
    <w:rsid w:val="00AB2806"/>
    <w:rsid w:val="00AB2F9D"/>
    <w:rsid w:val="00AB3857"/>
    <w:rsid w:val="00AB39E0"/>
    <w:rsid w:val="00AB6775"/>
    <w:rsid w:val="00AB70A3"/>
    <w:rsid w:val="00AC133A"/>
    <w:rsid w:val="00AC4558"/>
    <w:rsid w:val="00AC5872"/>
    <w:rsid w:val="00AC6F2D"/>
    <w:rsid w:val="00AD6097"/>
    <w:rsid w:val="00AE57EA"/>
    <w:rsid w:val="00AE5F71"/>
    <w:rsid w:val="00AE7BDE"/>
    <w:rsid w:val="00AF3E9B"/>
    <w:rsid w:val="00AF789C"/>
    <w:rsid w:val="00B000E8"/>
    <w:rsid w:val="00B07253"/>
    <w:rsid w:val="00B118EF"/>
    <w:rsid w:val="00B16210"/>
    <w:rsid w:val="00B17FA5"/>
    <w:rsid w:val="00B21223"/>
    <w:rsid w:val="00B21E27"/>
    <w:rsid w:val="00B26522"/>
    <w:rsid w:val="00B32640"/>
    <w:rsid w:val="00B34584"/>
    <w:rsid w:val="00B36394"/>
    <w:rsid w:val="00B36ABB"/>
    <w:rsid w:val="00B3747D"/>
    <w:rsid w:val="00B40814"/>
    <w:rsid w:val="00B425B5"/>
    <w:rsid w:val="00B42623"/>
    <w:rsid w:val="00B45F58"/>
    <w:rsid w:val="00B51D7A"/>
    <w:rsid w:val="00B57057"/>
    <w:rsid w:val="00B602F7"/>
    <w:rsid w:val="00B6086A"/>
    <w:rsid w:val="00B628D4"/>
    <w:rsid w:val="00B63D03"/>
    <w:rsid w:val="00B6531B"/>
    <w:rsid w:val="00B66D2E"/>
    <w:rsid w:val="00B675CD"/>
    <w:rsid w:val="00B716DA"/>
    <w:rsid w:val="00B71BCF"/>
    <w:rsid w:val="00B71DAE"/>
    <w:rsid w:val="00B72F94"/>
    <w:rsid w:val="00B74C7C"/>
    <w:rsid w:val="00B75316"/>
    <w:rsid w:val="00B75C41"/>
    <w:rsid w:val="00B9376E"/>
    <w:rsid w:val="00BA0BED"/>
    <w:rsid w:val="00BA2A6B"/>
    <w:rsid w:val="00BB0563"/>
    <w:rsid w:val="00BC7BA4"/>
    <w:rsid w:val="00BD0774"/>
    <w:rsid w:val="00BD243D"/>
    <w:rsid w:val="00BE0B44"/>
    <w:rsid w:val="00BE34DC"/>
    <w:rsid w:val="00BE6786"/>
    <w:rsid w:val="00BE6CA2"/>
    <w:rsid w:val="00BF2DA4"/>
    <w:rsid w:val="00BF73B4"/>
    <w:rsid w:val="00C012B1"/>
    <w:rsid w:val="00C018DA"/>
    <w:rsid w:val="00C026A4"/>
    <w:rsid w:val="00C0453B"/>
    <w:rsid w:val="00C0512C"/>
    <w:rsid w:val="00C05496"/>
    <w:rsid w:val="00C060CF"/>
    <w:rsid w:val="00C0662A"/>
    <w:rsid w:val="00C06ECA"/>
    <w:rsid w:val="00C10D56"/>
    <w:rsid w:val="00C13AD5"/>
    <w:rsid w:val="00C1420E"/>
    <w:rsid w:val="00C16E8A"/>
    <w:rsid w:val="00C217F4"/>
    <w:rsid w:val="00C21EEA"/>
    <w:rsid w:val="00C23721"/>
    <w:rsid w:val="00C23F94"/>
    <w:rsid w:val="00C2729A"/>
    <w:rsid w:val="00C27CDA"/>
    <w:rsid w:val="00C3165C"/>
    <w:rsid w:val="00C33A1B"/>
    <w:rsid w:val="00C33D89"/>
    <w:rsid w:val="00C45169"/>
    <w:rsid w:val="00C53130"/>
    <w:rsid w:val="00C55433"/>
    <w:rsid w:val="00C557E5"/>
    <w:rsid w:val="00C579F3"/>
    <w:rsid w:val="00C60F71"/>
    <w:rsid w:val="00C64087"/>
    <w:rsid w:val="00C65C65"/>
    <w:rsid w:val="00C71B5A"/>
    <w:rsid w:val="00C75BEE"/>
    <w:rsid w:val="00C76F00"/>
    <w:rsid w:val="00C77A8B"/>
    <w:rsid w:val="00C81935"/>
    <w:rsid w:val="00C83A22"/>
    <w:rsid w:val="00C83F7D"/>
    <w:rsid w:val="00C918B3"/>
    <w:rsid w:val="00C972FB"/>
    <w:rsid w:val="00CA2577"/>
    <w:rsid w:val="00CA62E7"/>
    <w:rsid w:val="00CB2D98"/>
    <w:rsid w:val="00CB39EB"/>
    <w:rsid w:val="00CB475A"/>
    <w:rsid w:val="00CC438B"/>
    <w:rsid w:val="00CC4B2D"/>
    <w:rsid w:val="00CC6922"/>
    <w:rsid w:val="00CD2C4D"/>
    <w:rsid w:val="00CD3950"/>
    <w:rsid w:val="00CD47B7"/>
    <w:rsid w:val="00CD5973"/>
    <w:rsid w:val="00CD5B5E"/>
    <w:rsid w:val="00CD5FF0"/>
    <w:rsid w:val="00CD7A50"/>
    <w:rsid w:val="00CE0E68"/>
    <w:rsid w:val="00CE2652"/>
    <w:rsid w:val="00CE762F"/>
    <w:rsid w:val="00CE7D37"/>
    <w:rsid w:val="00CF04CB"/>
    <w:rsid w:val="00CF39E9"/>
    <w:rsid w:val="00CF577D"/>
    <w:rsid w:val="00CF5A58"/>
    <w:rsid w:val="00D063B2"/>
    <w:rsid w:val="00D13FE2"/>
    <w:rsid w:val="00D17EB2"/>
    <w:rsid w:val="00D311B9"/>
    <w:rsid w:val="00D3143E"/>
    <w:rsid w:val="00D4478D"/>
    <w:rsid w:val="00D448C3"/>
    <w:rsid w:val="00D44E08"/>
    <w:rsid w:val="00D5616F"/>
    <w:rsid w:val="00D56F48"/>
    <w:rsid w:val="00D60DDB"/>
    <w:rsid w:val="00D64AD3"/>
    <w:rsid w:val="00D64BAE"/>
    <w:rsid w:val="00D71131"/>
    <w:rsid w:val="00D7241E"/>
    <w:rsid w:val="00D76623"/>
    <w:rsid w:val="00D775FB"/>
    <w:rsid w:val="00D81BA9"/>
    <w:rsid w:val="00D9100C"/>
    <w:rsid w:val="00D92A03"/>
    <w:rsid w:val="00D9324B"/>
    <w:rsid w:val="00D96D8F"/>
    <w:rsid w:val="00D9713D"/>
    <w:rsid w:val="00DA1C13"/>
    <w:rsid w:val="00DA1DD6"/>
    <w:rsid w:val="00DA216A"/>
    <w:rsid w:val="00DA2700"/>
    <w:rsid w:val="00DA3837"/>
    <w:rsid w:val="00DB1152"/>
    <w:rsid w:val="00DB49B2"/>
    <w:rsid w:val="00DB6696"/>
    <w:rsid w:val="00DB7014"/>
    <w:rsid w:val="00DC18C0"/>
    <w:rsid w:val="00DC2417"/>
    <w:rsid w:val="00DC5E88"/>
    <w:rsid w:val="00DC626B"/>
    <w:rsid w:val="00DD0F81"/>
    <w:rsid w:val="00DD39C7"/>
    <w:rsid w:val="00DD3B06"/>
    <w:rsid w:val="00DD471E"/>
    <w:rsid w:val="00DD6D5D"/>
    <w:rsid w:val="00DF6827"/>
    <w:rsid w:val="00E034D2"/>
    <w:rsid w:val="00E065CD"/>
    <w:rsid w:val="00E06A81"/>
    <w:rsid w:val="00E10A43"/>
    <w:rsid w:val="00E1275B"/>
    <w:rsid w:val="00E21463"/>
    <w:rsid w:val="00E23F32"/>
    <w:rsid w:val="00E27886"/>
    <w:rsid w:val="00E31256"/>
    <w:rsid w:val="00E324EC"/>
    <w:rsid w:val="00E3602B"/>
    <w:rsid w:val="00E43DE5"/>
    <w:rsid w:val="00E45ED5"/>
    <w:rsid w:val="00E51DE1"/>
    <w:rsid w:val="00E52F23"/>
    <w:rsid w:val="00E55BC0"/>
    <w:rsid w:val="00E57CC0"/>
    <w:rsid w:val="00E60059"/>
    <w:rsid w:val="00E61845"/>
    <w:rsid w:val="00E64154"/>
    <w:rsid w:val="00E6741E"/>
    <w:rsid w:val="00E70896"/>
    <w:rsid w:val="00E7342B"/>
    <w:rsid w:val="00E75041"/>
    <w:rsid w:val="00E75616"/>
    <w:rsid w:val="00E75BF5"/>
    <w:rsid w:val="00E80AA3"/>
    <w:rsid w:val="00E83503"/>
    <w:rsid w:val="00E87D0A"/>
    <w:rsid w:val="00E934A3"/>
    <w:rsid w:val="00E93910"/>
    <w:rsid w:val="00E96473"/>
    <w:rsid w:val="00EA0CA5"/>
    <w:rsid w:val="00EA5B94"/>
    <w:rsid w:val="00EA7C40"/>
    <w:rsid w:val="00EB2005"/>
    <w:rsid w:val="00EB26CC"/>
    <w:rsid w:val="00EB2AD1"/>
    <w:rsid w:val="00ED0A47"/>
    <w:rsid w:val="00ED51E0"/>
    <w:rsid w:val="00EE10F8"/>
    <w:rsid w:val="00EE3AE7"/>
    <w:rsid w:val="00EE6774"/>
    <w:rsid w:val="00EF4F91"/>
    <w:rsid w:val="00EF744B"/>
    <w:rsid w:val="00F0452F"/>
    <w:rsid w:val="00F0773B"/>
    <w:rsid w:val="00F07A34"/>
    <w:rsid w:val="00F115B8"/>
    <w:rsid w:val="00F1307C"/>
    <w:rsid w:val="00F13DD7"/>
    <w:rsid w:val="00F14A28"/>
    <w:rsid w:val="00F1601C"/>
    <w:rsid w:val="00F175E1"/>
    <w:rsid w:val="00F24833"/>
    <w:rsid w:val="00F30BAA"/>
    <w:rsid w:val="00F3187F"/>
    <w:rsid w:val="00F3349B"/>
    <w:rsid w:val="00F335A6"/>
    <w:rsid w:val="00F35C25"/>
    <w:rsid w:val="00F37BEC"/>
    <w:rsid w:val="00F42006"/>
    <w:rsid w:val="00F422C6"/>
    <w:rsid w:val="00F423CE"/>
    <w:rsid w:val="00F47715"/>
    <w:rsid w:val="00F56CD3"/>
    <w:rsid w:val="00F61341"/>
    <w:rsid w:val="00F6542F"/>
    <w:rsid w:val="00F70B40"/>
    <w:rsid w:val="00F73AB5"/>
    <w:rsid w:val="00F7607F"/>
    <w:rsid w:val="00F85373"/>
    <w:rsid w:val="00F8540E"/>
    <w:rsid w:val="00F91408"/>
    <w:rsid w:val="00FB4066"/>
    <w:rsid w:val="00FB5E1E"/>
    <w:rsid w:val="00FB7006"/>
    <w:rsid w:val="00FB78C9"/>
    <w:rsid w:val="00FC36BC"/>
    <w:rsid w:val="00FC3D46"/>
    <w:rsid w:val="00FC4485"/>
    <w:rsid w:val="00FC5A67"/>
    <w:rsid w:val="00FC6709"/>
    <w:rsid w:val="00FD21CE"/>
    <w:rsid w:val="00FD247D"/>
    <w:rsid w:val="00FD543C"/>
    <w:rsid w:val="00FE2F07"/>
    <w:rsid w:val="00FE7CD1"/>
    <w:rsid w:val="00FF0495"/>
    <w:rsid w:val="00FF1562"/>
    <w:rsid w:val="00FF1E1D"/>
    <w:rsid w:val="00FF2EA7"/>
    <w:rsid w:val="00FF6BD9"/>
    <w:rsid w:val="27444880"/>
    <w:rsid w:val="36778D95"/>
    <w:rsid w:val="611AB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761CF01"/>
  <w15:docId w15:val="{3B40C053-AF1F-4EDB-B9AB-22F6E627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F9A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E7E3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5E7E38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6184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845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5E7E38"/>
    <w:rPr>
      <w:rFonts w:ascii="Times New Roman" w:eastAsia="Times New Roman" w:hAnsi="Times New Roman" w:cs="Times New Roman"/>
      <w:b/>
      <w:bCs/>
      <w:sz w:val="40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5E7E38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99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73361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8821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037345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0851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AA98E5D-0776-4052-82FD-74DFEF2D89CD}">
  <we:reference id="c48fb390-44b5-4201-a3e4-26377914a574" version="1.0.0.0" store="EXCatalog" storeType="EXCatalog"/>
  <we:alternateReferences>
    <we:reference id="WA200000368" version="1.0.0.0" store="en-US" storeType="OMEX"/>
  </we:alternateReferences>
  <we:properties>
    <we:property name="documentId" value="&quot;2d6a5e8f763d659f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922bf9bfca7c82450818fe7715ac16b7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dff15c66356b1394ab7ddf5360643ad0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fd24c80-7884-4f5d-86b0-3ff60780027c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B095F2-315E-45A7-932E-433FC09AFC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2C987A-B995-45ED-99A6-E9A15B4664EF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3.xml><?xml version="1.0" encoding="utf-8"?>
<ds:datastoreItem xmlns:ds="http://schemas.openxmlformats.org/officeDocument/2006/customXml" ds:itemID="{6B8B7518-ED8B-4C7C-9FD9-8A852BF95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B5DDF-7725-446E-848E-8E6D21FB1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Links>
    <vt:vector size="18" baseType="variant">
      <vt:variant>
        <vt:i4>5701652</vt:i4>
      </vt:variant>
      <vt:variant>
        <vt:i4>6</vt:i4>
      </vt:variant>
      <vt:variant>
        <vt:i4>0</vt:i4>
      </vt:variant>
      <vt:variant>
        <vt:i4>5</vt:i4>
      </vt:variant>
      <vt:variant>
        <vt:lpwstr>https://www.ictesolutions.com.au/blog/differentiated-instruction-with-technology/</vt:lpwstr>
      </vt:variant>
      <vt:variant>
        <vt:lpwstr/>
      </vt:variant>
      <vt:variant>
        <vt:i4>3997803</vt:i4>
      </vt:variant>
      <vt:variant>
        <vt:i4>3</vt:i4>
      </vt:variant>
      <vt:variant>
        <vt:i4>0</vt:i4>
      </vt:variant>
      <vt:variant>
        <vt:i4>5</vt:i4>
      </vt:variant>
      <vt:variant>
        <vt:lpwstr>https://online-pd-courses-for-teachers.thinkific.com/courses/how-to-effectively-use-ict-in-education-starter-course</vt:lpwstr>
      </vt:variant>
      <vt:variant>
        <vt:lpwstr/>
      </vt:variant>
      <vt:variant>
        <vt:i4>4784192</vt:i4>
      </vt:variant>
      <vt:variant>
        <vt:i4>0</vt:i4>
      </vt:variant>
      <vt:variant>
        <vt:i4>0</vt:i4>
      </vt:variant>
      <vt:variant>
        <vt:i4>5</vt:i4>
      </vt:variant>
      <vt:variant>
        <vt:lpwstr>https://ww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Nian Isaiah Conte</cp:lastModifiedBy>
  <cp:revision>180</cp:revision>
  <cp:lastPrinted>2024-05-03T08:45:00Z</cp:lastPrinted>
  <dcterms:created xsi:type="dcterms:W3CDTF">2025-07-17T02:19:00Z</dcterms:created>
  <dcterms:modified xsi:type="dcterms:W3CDTF">2025-11-0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3ba2a46b8e009031a699b10cb42e3a54db14a35b1460bf93b78391bf452f8</vt:lpwstr>
  </property>
  <property fmtid="{D5CDD505-2E9C-101B-9397-08002B2CF9AE}" pid="3" name="KSOProductBuildVer">
    <vt:lpwstr>1033-11.2.0.11486</vt:lpwstr>
  </property>
  <property fmtid="{D5CDD505-2E9C-101B-9397-08002B2CF9AE}" pid="4" name="ICV">
    <vt:lpwstr>8E800965A3A443B19AB663938A3238C3</vt:lpwstr>
  </property>
  <property fmtid="{D5CDD505-2E9C-101B-9397-08002B2CF9AE}" pid="5" name="ContentTypeId">
    <vt:lpwstr>0x01010034F42B0013A7C843A127F17469687D44</vt:lpwstr>
  </property>
  <property fmtid="{D5CDD505-2E9C-101B-9397-08002B2CF9AE}" pid="6" name="MediaServiceImageTags">
    <vt:lpwstr/>
  </property>
</Properties>
</file>